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4F2BA1" w14:textId="77777777" w:rsidR="0046174C" w:rsidRPr="00C014ED" w:rsidRDefault="0046174C" w:rsidP="00094C1C">
      <w:pPr>
        <w:pStyle w:val="Heading2"/>
        <w:rPr>
          <w:color w:val="000000" w:themeColor="text1"/>
          <w:sz w:val="32"/>
          <w:szCs w:val="32"/>
        </w:rPr>
      </w:pPr>
      <w:bookmarkStart w:id="0" w:name="OLE_LINK16"/>
      <w:bookmarkStart w:id="1" w:name="OLE_LINK10"/>
      <w:r w:rsidRPr="00C014ED">
        <w:rPr>
          <w:color w:val="000000" w:themeColor="text1"/>
          <w:sz w:val="32"/>
          <w:szCs w:val="32"/>
        </w:rPr>
        <w:t xml:space="preserve">Certified </w:t>
      </w:r>
      <w:proofErr w:type="spellStart"/>
      <w:r w:rsidRPr="00C014ED">
        <w:rPr>
          <w:color w:val="000000" w:themeColor="text1"/>
          <w:sz w:val="32"/>
          <w:szCs w:val="32"/>
        </w:rPr>
        <w:t>Curavi</w:t>
      </w:r>
      <w:proofErr w:type="spellEnd"/>
      <w:r w:rsidRPr="00C014ED">
        <w:rPr>
          <w:color w:val="000000" w:themeColor="text1"/>
          <w:sz w:val="32"/>
          <w:szCs w:val="32"/>
        </w:rPr>
        <w:t xml:space="preserve"> Health Training Checklist</w:t>
      </w:r>
    </w:p>
    <w:p w14:paraId="70CCB375" w14:textId="21F851CD" w:rsidR="006C2533" w:rsidRPr="0046174C" w:rsidRDefault="00C014ED" w:rsidP="00C014ED">
      <w:pPr>
        <w:rPr>
          <w:rFonts w:ascii="Arial" w:hAnsi="Arial" w:cs="Arial"/>
        </w:rPr>
      </w:pPr>
      <w:r>
        <w:rPr>
          <w:rFonts w:cs="Arial"/>
        </w:rPr>
        <w:t xml:space="preserve">Please follow these steps to ensure a thorough </w:t>
      </w:r>
      <w:proofErr w:type="spellStart"/>
      <w:r>
        <w:rPr>
          <w:rFonts w:cs="Arial"/>
        </w:rPr>
        <w:t>CuraviCare</w:t>
      </w:r>
      <w:proofErr w:type="spellEnd"/>
      <w:r>
        <w:rPr>
          <w:rFonts w:cstheme="minorHAnsi"/>
        </w:rPr>
        <w:t xml:space="preserve">™ and </w:t>
      </w:r>
      <w:proofErr w:type="spellStart"/>
      <w:r>
        <w:rPr>
          <w:rFonts w:cstheme="minorHAnsi"/>
        </w:rPr>
        <w:t>CuraviCart</w:t>
      </w:r>
      <w:proofErr w:type="spellEnd"/>
      <w:r>
        <w:rPr>
          <w:rFonts w:cstheme="minorHAnsi"/>
        </w:rPr>
        <w:t>™</w:t>
      </w:r>
      <w:r>
        <w:rPr>
          <w:rFonts w:cs="Arial"/>
        </w:rPr>
        <w:t xml:space="preserve"> training.  </w:t>
      </w:r>
      <w:r w:rsidRPr="008B561D">
        <w:rPr>
          <w:rFonts w:cs="Arial"/>
          <w:highlight w:val="yellow"/>
        </w:rPr>
        <w:t xml:space="preserve">Please issue a </w:t>
      </w:r>
      <w:proofErr w:type="spellStart"/>
      <w:r w:rsidRPr="008B561D">
        <w:rPr>
          <w:rFonts w:cs="Arial"/>
          <w:highlight w:val="yellow"/>
        </w:rPr>
        <w:t>Curavi</w:t>
      </w:r>
      <w:proofErr w:type="spellEnd"/>
      <w:r w:rsidRPr="008B561D">
        <w:rPr>
          <w:rFonts w:cs="Arial"/>
          <w:highlight w:val="yellow"/>
        </w:rPr>
        <w:t xml:space="preserve"> Health </w:t>
      </w:r>
      <w:proofErr w:type="gramStart"/>
      <w:r w:rsidRPr="008B561D">
        <w:rPr>
          <w:rFonts w:cstheme="minorHAnsi"/>
          <w:highlight w:val="yellow"/>
        </w:rPr>
        <w:t>™</w:t>
      </w:r>
      <w:r w:rsidRPr="008B561D">
        <w:rPr>
          <w:rFonts w:cs="Arial"/>
          <w:highlight w:val="yellow"/>
        </w:rPr>
        <w:t xml:space="preserve">  badge</w:t>
      </w:r>
      <w:proofErr w:type="gramEnd"/>
      <w:r w:rsidRPr="008B561D">
        <w:rPr>
          <w:rFonts w:cs="Arial"/>
          <w:highlight w:val="yellow"/>
        </w:rPr>
        <w:t xml:space="preserve"> tag upon completion.</w:t>
      </w:r>
      <w:r>
        <w:rPr>
          <w:rFonts w:cs="Arial"/>
        </w:rPr>
        <w:t xml:space="preserve">  </w:t>
      </w:r>
    </w:p>
    <w:p w14:paraId="780D72A2" w14:textId="02532A14" w:rsidR="00EE7FAF" w:rsidRPr="00662D55" w:rsidRDefault="00EE7FAF" w:rsidP="00EE7FAF">
      <w:pPr>
        <w:spacing w:after="0"/>
        <w:rPr>
          <w:rFonts w:ascii="Arial" w:hAnsi="Arial" w:cs="Arial"/>
        </w:rPr>
      </w:pPr>
      <w:r w:rsidRPr="00662D55">
        <w:rPr>
          <w:rFonts w:ascii="Arial" w:hAnsi="Arial" w:cs="Arial"/>
        </w:rPr>
        <w:tab/>
        <w:t xml:space="preserve">  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44" w:type="dxa"/>
          <w:bottom w:w="72" w:type="dxa"/>
          <w:right w:w="144" w:type="dxa"/>
        </w:tblCellMar>
        <w:tblLook w:val="04A0" w:firstRow="1" w:lastRow="0" w:firstColumn="1" w:lastColumn="0" w:noHBand="0" w:noVBand="1"/>
      </w:tblPr>
      <w:tblGrid>
        <w:gridCol w:w="1477"/>
        <w:gridCol w:w="8125"/>
      </w:tblGrid>
      <w:tr w:rsidR="00EE7FAF" w:rsidRPr="00094C1C" w14:paraId="39E8655B" w14:textId="77777777" w:rsidTr="00922A0A">
        <w:trPr>
          <w:trHeight w:val="270"/>
        </w:trPr>
        <w:tc>
          <w:tcPr>
            <w:tcW w:w="9602" w:type="dxa"/>
            <w:gridSpan w:val="2"/>
            <w:shd w:val="clear" w:color="auto" w:fill="98C93C" w:themeFill="accent1"/>
            <w:vAlign w:val="center"/>
          </w:tcPr>
          <w:p w14:paraId="36F396AE" w14:textId="77777777" w:rsidR="00EE7FAF" w:rsidRPr="00094C1C" w:rsidRDefault="00EE7FAF" w:rsidP="41885A4B">
            <w:pPr>
              <w:numPr>
                <w:ilvl w:val="0"/>
                <w:numId w:val="11"/>
              </w:numPr>
              <w:tabs>
                <w:tab w:val="center" w:pos="4680"/>
                <w:tab w:val="right" w:pos="9360"/>
              </w:tabs>
              <w:spacing w:after="0" w:line="240" w:lineRule="auto"/>
              <w:ind w:hanging="558"/>
              <w:contextualSpacing/>
              <w:rPr>
                <w:rFonts w:ascii="Arial" w:eastAsia="Arial" w:hAnsi="Arial" w:cs="Arial"/>
                <w:b/>
                <w:bCs/>
              </w:rPr>
            </w:pPr>
            <w:bookmarkStart w:id="2" w:name="OLE_LINK5"/>
            <w:r w:rsidRPr="00094C1C">
              <w:rPr>
                <w:rFonts w:ascii="Arial" w:eastAsia="Arial" w:hAnsi="Arial" w:cs="Arial"/>
                <w:b/>
                <w:bCs/>
              </w:rPr>
              <w:t xml:space="preserve">Introduction </w:t>
            </w:r>
          </w:p>
        </w:tc>
      </w:tr>
      <w:tr w:rsidR="00346EAB" w:rsidRPr="00094C1C" w14:paraId="0CEE30DD" w14:textId="77777777" w:rsidTr="00801365">
        <w:trPr>
          <w:trHeight w:val="906"/>
        </w:trPr>
        <w:tc>
          <w:tcPr>
            <w:tcW w:w="1477" w:type="dxa"/>
            <w:vAlign w:val="center"/>
          </w:tcPr>
          <w:p w14:paraId="7B45F79A" w14:textId="63E236F0" w:rsidR="00346EAB" w:rsidRPr="00094C1C" w:rsidRDefault="00346EAB" w:rsidP="007D09E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4638D272" w14:textId="6310B591" w:rsidR="00346EAB" w:rsidRDefault="00346EAB" w:rsidP="0025416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Distribute </w:t>
            </w:r>
            <w:proofErr w:type="spellStart"/>
            <w:r>
              <w:rPr>
                <w:rFonts w:ascii="Arial" w:eastAsia="Arial" w:hAnsi="Arial" w:cs="Arial"/>
              </w:rPr>
              <w:t>Curavi</w:t>
            </w:r>
            <w:proofErr w:type="spellEnd"/>
            <w:r>
              <w:rPr>
                <w:rFonts w:ascii="Arial" w:eastAsia="Arial" w:hAnsi="Arial" w:cs="Arial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Telepresenter</w:t>
            </w:r>
            <w:proofErr w:type="spellEnd"/>
            <w:r>
              <w:rPr>
                <w:rFonts w:ascii="Arial" w:eastAsia="Arial" w:hAnsi="Arial" w:cs="Arial"/>
              </w:rPr>
              <w:t xml:space="preserve"> Training Pre-Test</w:t>
            </w:r>
          </w:p>
        </w:tc>
      </w:tr>
      <w:tr w:rsidR="00EE7FAF" w:rsidRPr="00094C1C" w14:paraId="399EBF27" w14:textId="77777777" w:rsidTr="00801365">
        <w:trPr>
          <w:trHeight w:val="906"/>
        </w:trPr>
        <w:tc>
          <w:tcPr>
            <w:tcW w:w="1477" w:type="dxa"/>
            <w:vAlign w:val="center"/>
          </w:tcPr>
          <w:p w14:paraId="23852D3A" w14:textId="77777777" w:rsidR="00EE7FAF" w:rsidRPr="00094C1C" w:rsidRDefault="00EE7FAF" w:rsidP="007D09E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1285FF45" w14:textId="74265CEE" w:rsidR="00DE439B" w:rsidRPr="0025416B" w:rsidRDefault="41885A4B" w:rsidP="0025416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 w:rsidRPr="0025416B">
              <w:rPr>
                <w:rFonts w:ascii="Arial" w:eastAsia="Arial" w:hAnsi="Arial" w:cs="Arial"/>
              </w:rPr>
              <w:t xml:space="preserve"> </w:t>
            </w:r>
            <w:r w:rsidR="0025416B">
              <w:rPr>
                <w:rFonts w:ascii="Arial" w:eastAsia="Arial" w:hAnsi="Arial" w:cs="Arial"/>
              </w:rPr>
              <w:t xml:space="preserve">Review </w:t>
            </w:r>
            <w:r w:rsidR="00743F6F">
              <w:rPr>
                <w:rFonts w:ascii="Arial" w:eastAsia="Arial" w:hAnsi="Arial" w:cs="Arial"/>
              </w:rPr>
              <w:t>Resident C</w:t>
            </w:r>
            <w:r w:rsidR="0025416B">
              <w:rPr>
                <w:rFonts w:ascii="Arial" w:eastAsia="Arial" w:hAnsi="Arial" w:cs="Arial"/>
              </w:rPr>
              <w:t>are “then and now”</w:t>
            </w:r>
          </w:p>
        </w:tc>
      </w:tr>
      <w:tr w:rsidR="0025416B" w:rsidRPr="00094C1C" w14:paraId="4D9EE596" w14:textId="77777777" w:rsidTr="00801365">
        <w:trPr>
          <w:trHeight w:val="906"/>
        </w:trPr>
        <w:tc>
          <w:tcPr>
            <w:tcW w:w="1477" w:type="dxa"/>
            <w:vAlign w:val="center"/>
          </w:tcPr>
          <w:p w14:paraId="5D11E33A" w14:textId="21FEEDD6" w:rsidR="0025416B" w:rsidRPr="00094C1C" w:rsidRDefault="0025416B" w:rsidP="007D09E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12471FE2" w14:textId="6239C82F" w:rsidR="0025416B" w:rsidRDefault="00743F6F" w:rsidP="0025416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Value of T</w:t>
            </w:r>
            <w:r w:rsidR="0025416B">
              <w:rPr>
                <w:rFonts w:ascii="Arial" w:eastAsia="Arial" w:hAnsi="Arial" w:cs="Arial"/>
              </w:rPr>
              <w:t>elemedicine</w:t>
            </w:r>
          </w:p>
        </w:tc>
      </w:tr>
      <w:tr w:rsidR="00EE7FAF" w:rsidRPr="00094C1C" w14:paraId="720E1DB4" w14:textId="77777777" w:rsidTr="00801365">
        <w:trPr>
          <w:trHeight w:val="870"/>
        </w:trPr>
        <w:tc>
          <w:tcPr>
            <w:tcW w:w="1477" w:type="dxa"/>
            <w:vAlign w:val="center"/>
          </w:tcPr>
          <w:p w14:paraId="1A1800C7" w14:textId="77777777" w:rsidR="00EE7FAF" w:rsidRPr="00094C1C" w:rsidRDefault="00D90F92" w:rsidP="007D09E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sym w:font="Wingdings" w:char="F06F"/>
            </w:r>
          </w:p>
        </w:tc>
        <w:tc>
          <w:tcPr>
            <w:tcW w:w="8125" w:type="dxa"/>
            <w:vAlign w:val="center"/>
          </w:tcPr>
          <w:p w14:paraId="45610784" w14:textId="77777777" w:rsidR="00801365" w:rsidRDefault="00441DCE" w:rsidP="00441DCE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cognizing Changes of Condition</w:t>
            </w:r>
          </w:p>
          <w:p w14:paraId="17389DE5" w14:textId="1EFE7DC1" w:rsidR="00DE439B" w:rsidRPr="00801365" w:rsidRDefault="00801365" w:rsidP="00801365">
            <w:pPr>
              <w:pStyle w:val="ListParagraph"/>
              <w:numPr>
                <w:ilvl w:val="0"/>
                <w:numId w:val="44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t xml:space="preserve">Definition of </w:t>
            </w:r>
            <w:r w:rsidR="00441DCE" w:rsidRPr="00801365">
              <w:rPr>
                <w:rFonts w:ascii="Arial" w:hAnsi="Arial" w:cs="Arial"/>
              </w:rPr>
              <w:t>Potentially Avoidable Hospitalization</w:t>
            </w:r>
          </w:p>
        </w:tc>
      </w:tr>
      <w:tr w:rsidR="0025416B" w:rsidRPr="00094C1C" w14:paraId="7E4E53BC" w14:textId="77777777" w:rsidTr="00801365">
        <w:trPr>
          <w:trHeight w:val="870"/>
        </w:trPr>
        <w:tc>
          <w:tcPr>
            <w:tcW w:w="1477" w:type="dxa"/>
            <w:vAlign w:val="center"/>
          </w:tcPr>
          <w:p w14:paraId="67B88C59" w14:textId="09159765" w:rsidR="0025416B" w:rsidRPr="00094C1C" w:rsidRDefault="00346EAB" w:rsidP="007D09E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</w:pPr>
            <w:r w:rsidRPr="00094C1C">
              <w:sym w:font="Wingdings" w:char="F06F"/>
            </w:r>
          </w:p>
        </w:tc>
        <w:tc>
          <w:tcPr>
            <w:tcW w:w="8125" w:type="dxa"/>
            <w:vAlign w:val="center"/>
          </w:tcPr>
          <w:p w14:paraId="2DED2918" w14:textId="1D91A0C3" w:rsidR="0025416B" w:rsidRPr="00094C1C" w:rsidRDefault="00441DCE" w:rsidP="00441DCE">
            <w:pPr>
              <w:tabs>
                <w:tab w:val="center" w:pos="4680"/>
                <w:tab w:val="right" w:pos="9360"/>
              </w:tabs>
              <w:spacing w:after="0" w:line="240" w:lineRule="auto"/>
              <w:contextualSpacing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otentially Avoidable Hospitalizations – What is the complete list?</w:t>
            </w:r>
          </w:p>
        </w:tc>
      </w:tr>
      <w:tr w:rsidR="00441DCE" w:rsidRPr="00094C1C" w14:paraId="317D2788" w14:textId="77777777" w:rsidTr="00801365">
        <w:trPr>
          <w:trHeight w:val="870"/>
        </w:trPr>
        <w:tc>
          <w:tcPr>
            <w:tcW w:w="1477" w:type="dxa"/>
            <w:vAlign w:val="center"/>
          </w:tcPr>
          <w:p w14:paraId="0E295EB6" w14:textId="744AE7C8" w:rsidR="00441DCE" w:rsidRDefault="00441DCE" w:rsidP="007D09E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</w:pPr>
            <w:r w:rsidRPr="00094C1C">
              <w:sym w:font="Wingdings" w:char="F06F"/>
            </w:r>
          </w:p>
        </w:tc>
        <w:tc>
          <w:tcPr>
            <w:tcW w:w="8125" w:type="dxa"/>
            <w:vAlign w:val="center"/>
          </w:tcPr>
          <w:p w14:paraId="75D84BA0" w14:textId="64DCF63A" w:rsidR="00441DCE" w:rsidRDefault="00441DCE" w:rsidP="00441DCE">
            <w:pPr>
              <w:tabs>
                <w:tab w:val="center" w:pos="4680"/>
                <w:tab w:val="right" w:pos="9360"/>
              </w:tabs>
              <w:spacing w:after="0" w:line="240" w:lineRule="auto"/>
              <w:contextualSpacing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mmunicating Changes of Condition</w:t>
            </w:r>
          </w:p>
          <w:p w14:paraId="642318D9" w14:textId="1E567522" w:rsidR="00441DCE" w:rsidRPr="00441DCE" w:rsidRDefault="00441DCE" w:rsidP="00441DCE">
            <w:pPr>
              <w:pStyle w:val="ListParagraph"/>
              <w:numPr>
                <w:ilvl w:val="0"/>
                <w:numId w:val="43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 w:rsidRPr="00441DCE">
              <w:rPr>
                <w:rFonts w:ascii="Arial" w:eastAsia="Arial" w:hAnsi="Arial" w:cs="Arial"/>
              </w:rPr>
              <w:t>SBAR</w:t>
            </w:r>
          </w:p>
        </w:tc>
      </w:tr>
      <w:tr w:rsidR="00743F6F" w:rsidRPr="00094C1C" w14:paraId="20AFEF00" w14:textId="77777777" w:rsidTr="00801365">
        <w:trPr>
          <w:trHeight w:val="870"/>
        </w:trPr>
        <w:tc>
          <w:tcPr>
            <w:tcW w:w="1477" w:type="dxa"/>
            <w:vAlign w:val="center"/>
          </w:tcPr>
          <w:p w14:paraId="27890CA1" w14:textId="23DBB4DE" w:rsidR="00743F6F" w:rsidRPr="00094C1C" w:rsidRDefault="00743F6F" w:rsidP="007D09E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</w:pPr>
            <w:r w:rsidRPr="00094C1C">
              <w:sym w:font="Wingdings" w:char="F06F"/>
            </w:r>
          </w:p>
        </w:tc>
        <w:tc>
          <w:tcPr>
            <w:tcW w:w="8125" w:type="dxa"/>
            <w:vAlign w:val="center"/>
          </w:tcPr>
          <w:p w14:paraId="4FB6538C" w14:textId="0EC4C460" w:rsidR="00743F6F" w:rsidRDefault="00743F6F" w:rsidP="00441DCE">
            <w:pPr>
              <w:tabs>
                <w:tab w:val="center" w:pos="4680"/>
                <w:tab w:val="right" w:pos="9360"/>
              </w:tabs>
              <w:spacing w:after="0" w:line="240" w:lineRule="auto"/>
              <w:contextualSpacing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When to Consult </w:t>
            </w:r>
            <w:proofErr w:type="spellStart"/>
            <w:r>
              <w:rPr>
                <w:rFonts w:ascii="Arial" w:eastAsia="Arial" w:hAnsi="Arial" w:cs="Arial"/>
              </w:rPr>
              <w:t>Curavi</w:t>
            </w:r>
            <w:proofErr w:type="spellEnd"/>
            <w:r>
              <w:rPr>
                <w:rFonts w:ascii="Arial" w:eastAsia="Arial" w:hAnsi="Arial" w:cs="Arial"/>
              </w:rPr>
              <w:t xml:space="preserve"> and SNF workflow</w:t>
            </w:r>
          </w:p>
        </w:tc>
      </w:tr>
      <w:tr w:rsidR="00743F6F" w:rsidRPr="00094C1C" w14:paraId="2DAB8B22" w14:textId="77777777" w:rsidTr="00801365">
        <w:trPr>
          <w:trHeight w:val="591"/>
        </w:trPr>
        <w:tc>
          <w:tcPr>
            <w:tcW w:w="1477" w:type="dxa"/>
            <w:vAlign w:val="center"/>
          </w:tcPr>
          <w:p w14:paraId="0D8CBC9E" w14:textId="561D5092" w:rsidR="00743F6F" w:rsidRPr="00094C1C" w:rsidRDefault="00743F6F" w:rsidP="007D09E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sym w:font="Wingdings" w:char="F06F"/>
            </w:r>
          </w:p>
        </w:tc>
        <w:tc>
          <w:tcPr>
            <w:tcW w:w="8125" w:type="dxa"/>
            <w:vAlign w:val="center"/>
          </w:tcPr>
          <w:p w14:paraId="6B2CB869" w14:textId="1576D78B" w:rsidR="00743F6F" w:rsidRPr="00094C1C" w:rsidRDefault="00743F6F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Roles and </w:t>
            </w:r>
            <w:r w:rsidR="002E0176">
              <w:rPr>
                <w:rFonts w:ascii="Arial" w:eastAsia="Arial" w:hAnsi="Arial" w:cs="Arial"/>
              </w:rPr>
              <w:t xml:space="preserve">Responsibilities of the </w:t>
            </w:r>
            <w:proofErr w:type="spellStart"/>
            <w:r w:rsidR="002E0176">
              <w:rPr>
                <w:rFonts w:ascii="Arial" w:eastAsia="Arial" w:hAnsi="Arial" w:cs="Arial"/>
              </w:rPr>
              <w:t>Telepresenter</w:t>
            </w:r>
            <w:proofErr w:type="spellEnd"/>
            <w:r w:rsidR="002E0176">
              <w:rPr>
                <w:rFonts w:ascii="Arial" w:eastAsia="Arial" w:hAnsi="Arial" w:cs="Arial"/>
              </w:rPr>
              <w:t xml:space="preserve"> </w:t>
            </w:r>
          </w:p>
        </w:tc>
      </w:tr>
      <w:tr w:rsidR="00E36993" w:rsidRPr="00094C1C" w14:paraId="314CD66D" w14:textId="77777777" w:rsidTr="00801365">
        <w:trPr>
          <w:trHeight w:val="591"/>
        </w:trPr>
        <w:tc>
          <w:tcPr>
            <w:tcW w:w="1477" w:type="dxa"/>
            <w:vAlign w:val="center"/>
          </w:tcPr>
          <w:p w14:paraId="2296661F" w14:textId="77777777" w:rsidR="00E36993" w:rsidRPr="00094C1C" w:rsidRDefault="00146708" w:rsidP="007D09E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7ED8841B" w14:textId="77777777" w:rsidR="00E36993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094C1C">
              <w:rPr>
                <w:rFonts w:ascii="Arial" w:eastAsia="Arial" w:hAnsi="Arial" w:cs="Arial"/>
              </w:rPr>
              <w:t>Curavi</w:t>
            </w:r>
            <w:proofErr w:type="spellEnd"/>
            <w:r w:rsidRPr="00094C1C">
              <w:rPr>
                <w:rFonts w:ascii="Arial" w:eastAsia="Arial" w:hAnsi="Arial" w:cs="Arial"/>
              </w:rPr>
              <w:t xml:space="preserve"> Overview</w:t>
            </w:r>
          </w:p>
          <w:p w14:paraId="5350FFA3" w14:textId="2A6936EE" w:rsidR="00621812" w:rsidRPr="00094C1C" w:rsidRDefault="41885A4B" w:rsidP="41885A4B">
            <w:pPr>
              <w:pStyle w:val="ListParagraph"/>
              <w:numPr>
                <w:ilvl w:val="0"/>
                <w:numId w:val="17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proofErr w:type="spellStart"/>
            <w:r w:rsidRPr="00094C1C">
              <w:rPr>
                <w:rFonts w:ascii="Arial" w:eastAsia="Arial" w:hAnsi="Arial" w:cs="Arial"/>
              </w:rPr>
              <w:t>CuraviCart</w:t>
            </w:r>
            <w:r w:rsidR="002E0176" w:rsidRPr="002E0176">
              <w:rPr>
                <w:rFonts w:ascii="Arial" w:eastAsia="Arial" w:hAnsi="Arial" w:cs="Arial"/>
                <w:vertAlign w:val="superscript"/>
              </w:rPr>
              <w:t>TM</w:t>
            </w:r>
            <w:proofErr w:type="spellEnd"/>
          </w:p>
          <w:p w14:paraId="656BE58E" w14:textId="22FB9141" w:rsidR="00621812" w:rsidRPr="00094C1C" w:rsidRDefault="41885A4B" w:rsidP="41885A4B">
            <w:pPr>
              <w:pStyle w:val="ListParagraph"/>
              <w:numPr>
                <w:ilvl w:val="0"/>
                <w:numId w:val="17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proofErr w:type="spellStart"/>
            <w:r w:rsidRPr="00094C1C">
              <w:rPr>
                <w:rFonts w:ascii="Arial" w:eastAsia="Arial" w:hAnsi="Arial" w:cs="Arial"/>
              </w:rPr>
              <w:t>CuraviCare</w:t>
            </w:r>
            <w:r w:rsidR="002E0176" w:rsidRPr="002E0176">
              <w:rPr>
                <w:rFonts w:ascii="Arial" w:eastAsia="Arial" w:hAnsi="Arial" w:cs="Arial"/>
                <w:vertAlign w:val="superscript"/>
              </w:rPr>
              <w:t>TM</w:t>
            </w:r>
            <w:proofErr w:type="spellEnd"/>
          </w:p>
          <w:p w14:paraId="77527484" w14:textId="72197968" w:rsidR="00621812" w:rsidRPr="00094C1C" w:rsidRDefault="006116FC" w:rsidP="41885A4B">
            <w:pPr>
              <w:pStyle w:val="ListParagraph"/>
              <w:numPr>
                <w:ilvl w:val="0"/>
                <w:numId w:val="17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</w:t>
            </w:r>
            <w:r w:rsidR="00801365" w:rsidRPr="008B561D">
              <w:rPr>
                <w:rFonts w:ascii="Arial" w:eastAsia="Arial" w:hAnsi="Arial" w:cs="Arial"/>
                <w:highlight w:val="yellow"/>
              </w:rPr>
              <w:t>Telemedicine Physicians on-</w:t>
            </w:r>
            <w:r w:rsidR="41885A4B" w:rsidRPr="008B561D">
              <w:rPr>
                <w:rFonts w:ascii="Arial" w:eastAsia="Arial" w:hAnsi="Arial" w:cs="Arial"/>
                <w:highlight w:val="yellow"/>
              </w:rPr>
              <w:t>call hours</w:t>
            </w:r>
          </w:p>
        </w:tc>
      </w:tr>
      <w:tr w:rsidR="00EE7FAF" w:rsidRPr="00094C1C" w14:paraId="7EB03E6B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1F41B8C7" w14:textId="77777777" w:rsidR="00EE7FAF" w:rsidRPr="00094C1C" w:rsidRDefault="00EE7FAF" w:rsidP="007D09E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375A7BD1" w14:textId="77777777" w:rsidR="00EE7FAF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>Item checklist:</w:t>
            </w:r>
          </w:p>
          <w:p w14:paraId="254CCC61" w14:textId="77777777" w:rsidR="00EE7FAF" w:rsidRPr="00094C1C" w:rsidRDefault="41885A4B" w:rsidP="41885A4B">
            <w:pPr>
              <w:numPr>
                <w:ilvl w:val="0"/>
                <w:numId w:val="20"/>
              </w:numPr>
              <w:tabs>
                <w:tab w:val="center" w:pos="4680"/>
                <w:tab w:val="right" w:pos="9360"/>
              </w:tabs>
              <w:spacing w:after="0" w:line="240" w:lineRule="auto"/>
              <w:ind w:left="832"/>
              <w:contextualSpacing/>
              <w:rPr>
                <w:rFonts w:ascii="Arial" w:eastAsia="Arial" w:hAnsi="Arial" w:cs="Arial"/>
                <w:i/>
                <w:iCs/>
              </w:rPr>
            </w:pPr>
            <w:r w:rsidRPr="00094C1C">
              <w:rPr>
                <w:rFonts w:ascii="Arial" w:eastAsia="Arial" w:hAnsi="Arial" w:cs="Arial"/>
              </w:rPr>
              <w:t>Main Camera Remote</w:t>
            </w:r>
          </w:p>
          <w:p w14:paraId="0E497BB5" w14:textId="77777777" w:rsidR="00EE7FAF" w:rsidRPr="00094C1C" w:rsidRDefault="41885A4B" w:rsidP="41885A4B">
            <w:pPr>
              <w:numPr>
                <w:ilvl w:val="0"/>
                <w:numId w:val="20"/>
              </w:numPr>
              <w:tabs>
                <w:tab w:val="center" w:pos="4680"/>
                <w:tab w:val="right" w:pos="9360"/>
              </w:tabs>
              <w:spacing w:after="0" w:line="240" w:lineRule="auto"/>
              <w:ind w:left="832"/>
              <w:contextualSpacing/>
              <w:rPr>
                <w:rFonts w:ascii="Arial" w:eastAsia="Arial" w:hAnsi="Arial" w:cs="Arial"/>
              </w:rPr>
            </w:pPr>
            <w:r w:rsidRPr="00094C1C">
              <w:rPr>
                <w:rFonts w:ascii="Arial" w:eastAsia="Arial" w:hAnsi="Arial" w:cs="Arial"/>
              </w:rPr>
              <w:t>Speaker: On Cart</w:t>
            </w:r>
          </w:p>
          <w:p w14:paraId="341B99C2" w14:textId="77777777" w:rsidR="006B5C12" w:rsidRPr="00094C1C" w:rsidRDefault="41885A4B" w:rsidP="41885A4B">
            <w:pPr>
              <w:numPr>
                <w:ilvl w:val="0"/>
                <w:numId w:val="20"/>
              </w:numPr>
              <w:tabs>
                <w:tab w:val="center" w:pos="4680"/>
                <w:tab w:val="right" w:pos="9360"/>
              </w:tabs>
              <w:spacing w:after="0" w:line="240" w:lineRule="auto"/>
              <w:ind w:left="832"/>
              <w:contextualSpacing/>
              <w:rPr>
                <w:rFonts w:ascii="Arial" w:eastAsia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Top drawer: Wound Camera + </w:t>
            </w:r>
            <w:r w:rsidRPr="008B561D">
              <w:rPr>
                <w:rFonts w:ascii="Arial" w:eastAsia="Arial" w:hAnsi="Arial" w:cs="Arial"/>
                <w:highlight w:val="yellow"/>
              </w:rPr>
              <w:t>Otoscope</w:t>
            </w:r>
            <w:r w:rsidRPr="00094C1C">
              <w:rPr>
                <w:rFonts w:ascii="Arial" w:eastAsia="Arial" w:hAnsi="Arial" w:cs="Arial"/>
              </w:rPr>
              <w:t xml:space="preserve"> + battery charger</w:t>
            </w:r>
          </w:p>
          <w:p w14:paraId="21E67A80" w14:textId="603D89BF" w:rsidR="006B5C12" w:rsidRPr="00094C1C" w:rsidRDefault="41885A4B" w:rsidP="41885A4B">
            <w:pPr>
              <w:numPr>
                <w:ilvl w:val="0"/>
                <w:numId w:val="21"/>
              </w:numPr>
              <w:tabs>
                <w:tab w:val="center" w:pos="4680"/>
                <w:tab w:val="right" w:pos="9360"/>
              </w:tabs>
              <w:spacing w:after="0" w:line="240" w:lineRule="auto"/>
              <w:ind w:left="832"/>
              <w:contextualSpacing/>
              <w:rPr>
                <w:rFonts w:ascii="Arial" w:eastAsia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Middle drawer: Stethoscope </w:t>
            </w:r>
            <w:r w:rsidR="002E0176">
              <w:rPr>
                <w:rFonts w:ascii="Arial" w:eastAsia="Arial" w:hAnsi="Arial" w:cs="Arial"/>
              </w:rPr>
              <w:t>+ Main Camera Remote</w:t>
            </w:r>
          </w:p>
          <w:p w14:paraId="21F63DDE" w14:textId="13F77B34" w:rsidR="00EE7FAF" w:rsidRPr="00094C1C" w:rsidRDefault="41885A4B" w:rsidP="41885A4B">
            <w:pPr>
              <w:numPr>
                <w:ilvl w:val="0"/>
                <w:numId w:val="21"/>
              </w:numPr>
              <w:tabs>
                <w:tab w:val="center" w:pos="4680"/>
                <w:tab w:val="right" w:pos="9360"/>
              </w:tabs>
              <w:spacing w:after="0" w:line="240" w:lineRule="auto"/>
              <w:ind w:left="832"/>
              <w:contextualSpacing/>
              <w:rPr>
                <w:rFonts w:ascii="Arial" w:eastAsia="Arial" w:hAnsi="Arial" w:cs="Arial"/>
              </w:rPr>
            </w:pPr>
            <w:r w:rsidRPr="00094C1C">
              <w:rPr>
                <w:rFonts w:ascii="Arial" w:eastAsia="Arial" w:hAnsi="Arial" w:cs="Arial"/>
              </w:rPr>
              <w:lastRenderedPageBreak/>
              <w:t>Bottom Drawe</w:t>
            </w:r>
            <w:r w:rsidR="006116FC">
              <w:rPr>
                <w:rFonts w:ascii="Arial" w:eastAsia="Arial" w:hAnsi="Arial" w:cs="Arial"/>
              </w:rPr>
              <w:t>r: Order Sheets/otoscope tips/</w:t>
            </w:r>
            <w:r w:rsidRPr="00094C1C">
              <w:rPr>
                <w:rFonts w:ascii="Arial" w:eastAsia="Arial" w:hAnsi="Arial" w:cs="Arial"/>
              </w:rPr>
              <w:t>wipes/badges.</w:t>
            </w:r>
          </w:p>
        </w:tc>
      </w:tr>
      <w:tr w:rsidR="00EE7FAF" w:rsidRPr="00094C1C" w14:paraId="1AFEEA53" w14:textId="77777777" w:rsidTr="00922A0A">
        <w:trPr>
          <w:trHeight w:val="270"/>
        </w:trPr>
        <w:tc>
          <w:tcPr>
            <w:tcW w:w="9602" w:type="dxa"/>
            <w:gridSpan w:val="2"/>
            <w:shd w:val="clear" w:color="auto" w:fill="98C93C" w:themeFill="accent1"/>
            <w:vAlign w:val="center"/>
          </w:tcPr>
          <w:p w14:paraId="4A5787BB" w14:textId="77777777" w:rsidR="00EE7FAF" w:rsidRPr="00094C1C" w:rsidRDefault="41885A4B" w:rsidP="41885A4B">
            <w:pPr>
              <w:numPr>
                <w:ilvl w:val="0"/>
                <w:numId w:val="11"/>
              </w:numPr>
              <w:tabs>
                <w:tab w:val="center" w:pos="4680"/>
                <w:tab w:val="right" w:pos="9360"/>
              </w:tabs>
              <w:spacing w:after="0" w:line="240" w:lineRule="auto"/>
              <w:ind w:hanging="558"/>
              <w:contextualSpacing/>
              <w:rPr>
                <w:rFonts w:ascii="Arial" w:eastAsia="Arial" w:hAnsi="Arial" w:cs="Arial"/>
                <w:b/>
                <w:bCs/>
              </w:rPr>
            </w:pPr>
            <w:r w:rsidRPr="00094C1C">
              <w:rPr>
                <w:rFonts w:ascii="Arial" w:eastAsia="Arial" w:hAnsi="Arial" w:cs="Arial"/>
                <w:b/>
                <w:bCs/>
              </w:rPr>
              <w:lastRenderedPageBreak/>
              <w:t xml:space="preserve">How to prepare for a </w:t>
            </w:r>
            <w:proofErr w:type="spellStart"/>
            <w:r w:rsidRPr="00094C1C">
              <w:rPr>
                <w:rFonts w:ascii="Arial" w:eastAsia="Arial" w:hAnsi="Arial" w:cs="Arial"/>
                <w:b/>
                <w:bCs/>
              </w:rPr>
              <w:t>Curavi</w:t>
            </w:r>
            <w:proofErr w:type="spellEnd"/>
            <w:r w:rsidRPr="00094C1C">
              <w:rPr>
                <w:rFonts w:ascii="Arial" w:eastAsia="Arial" w:hAnsi="Arial" w:cs="Arial"/>
                <w:b/>
                <w:bCs/>
              </w:rPr>
              <w:t xml:space="preserve"> Telemedicine Consult?</w:t>
            </w:r>
          </w:p>
        </w:tc>
      </w:tr>
      <w:tr w:rsidR="00EE7FAF" w:rsidRPr="00094C1C" w14:paraId="39FAA040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40704061" w14:textId="77777777" w:rsidR="00EE7FAF" w:rsidRPr="00094C1C" w:rsidRDefault="00EE7FAF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2D6294FE" w14:textId="5E9228CC" w:rsidR="00EE7FAF" w:rsidRPr="00094C1C" w:rsidRDefault="41885A4B" w:rsidP="007D09E3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Location of the </w:t>
            </w:r>
            <w:proofErr w:type="spellStart"/>
            <w:r w:rsidRPr="00094C1C">
              <w:rPr>
                <w:rFonts w:ascii="Arial" w:eastAsia="Arial" w:hAnsi="Arial" w:cs="Arial"/>
              </w:rPr>
              <w:t>CuraviCart</w:t>
            </w:r>
            <w:r w:rsidR="002E0176" w:rsidRPr="002E0176">
              <w:rPr>
                <w:rFonts w:ascii="Arial" w:eastAsia="Arial" w:hAnsi="Arial" w:cs="Arial"/>
                <w:vertAlign w:val="superscript"/>
              </w:rPr>
              <w:t>TM</w:t>
            </w:r>
            <w:proofErr w:type="spellEnd"/>
          </w:p>
        </w:tc>
      </w:tr>
      <w:tr w:rsidR="00C37DB5" w:rsidRPr="00094C1C" w14:paraId="21D7BC81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11EE7C1D" w14:textId="77777777" w:rsidR="00C37DB5" w:rsidRPr="00094C1C" w:rsidRDefault="00C37DB5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051C182A" w14:textId="77777777" w:rsidR="00C37DB5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Prepare the room </w:t>
            </w:r>
          </w:p>
        </w:tc>
      </w:tr>
      <w:tr w:rsidR="00EE7FAF" w:rsidRPr="00094C1C" w14:paraId="710ECD08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6C677202" w14:textId="77777777" w:rsidR="00EE7FAF" w:rsidRPr="00094C1C" w:rsidRDefault="00EE7FAF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578DAC10" w14:textId="77777777" w:rsidR="00EE7FAF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Prepare the resident  </w:t>
            </w:r>
          </w:p>
        </w:tc>
      </w:tr>
      <w:tr w:rsidR="00EE7FAF" w:rsidRPr="00094C1C" w14:paraId="09E4CCA6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5FDCA956" w14:textId="77777777" w:rsidR="00EE7FAF" w:rsidRPr="00094C1C" w:rsidRDefault="00EE7FAF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2F5924C8" w14:textId="77777777" w:rsidR="00EE7FAF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Gather information to submit the consult request  </w:t>
            </w:r>
          </w:p>
        </w:tc>
      </w:tr>
      <w:tr w:rsidR="00EE7FAF" w:rsidRPr="00094C1C" w14:paraId="6F95954F" w14:textId="77777777" w:rsidTr="00922A0A">
        <w:trPr>
          <w:trHeight w:val="270"/>
        </w:trPr>
        <w:tc>
          <w:tcPr>
            <w:tcW w:w="9602" w:type="dxa"/>
            <w:gridSpan w:val="2"/>
            <w:shd w:val="clear" w:color="auto" w:fill="98C93C" w:themeFill="accent1"/>
            <w:vAlign w:val="center"/>
          </w:tcPr>
          <w:p w14:paraId="298BB46D" w14:textId="77777777" w:rsidR="00EE7FAF" w:rsidRPr="00094C1C" w:rsidRDefault="41885A4B" w:rsidP="41885A4B">
            <w:pPr>
              <w:numPr>
                <w:ilvl w:val="0"/>
                <w:numId w:val="11"/>
              </w:numPr>
              <w:tabs>
                <w:tab w:val="center" w:pos="4680"/>
                <w:tab w:val="right" w:pos="9360"/>
              </w:tabs>
              <w:spacing w:after="0" w:line="240" w:lineRule="auto"/>
              <w:ind w:hanging="558"/>
              <w:contextualSpacing/>
              <w:rPr>
                <w:rFonts w:ascii="Arial" w:eastAsia="Arial" w:hAnsi="Arial" w:cs="Arial"/>
                <w:b/>
                <w:bCs/>
              </w:rPr>
            </w:pPr>
            <w:r w:rsidRPr="00094C1C">
              <w:rPr>
                <w:rFonts w:ascii="Arial" w:eastAsia="Arial" w:hAnsi="Arial" w:cs="Arial"/>
                <w:b/>
                <w:bCs/>
              </w:rPr>
              <w:t xml:space="preserve">Starting a </w:t>
            </w:r>
            <w:proofErr w:type="spellStart"/>
            <w:r w:rsidRPr="00094C1C">
              <w:rPr>
                <w:rFonts w:ascii="Arial" w:eastAsia="Arial" w:hAnsi="Arial" w:cs="Arial"/>
                <w:b/>
                <w:bCs/>
              </w:rPr>
              <w:t>Curavi</w:t>
            </w:r>
            <w:proofErr w:type="spellEnd"/>
            <w:r w:rsidRPr="00094C1C">
              <w:rPr>
                <w:rFonts w:ascii="Arial" w:eastAsia="Arial" w:hAnsi="Arial" w:cs="Arial"/>
                <w:b/>
                <w:bCs/>
              </w:rPr>
              <w:t xml:space="preserve"> consult </w:t>
            </w:r>
          </w:p>
        </w:tc>
      </w:tr>
      <w:tr w:rsidR="00EE7FAF" w:rsidRPr="00094C1C" w14:paraId="770F51B9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588DDE20" w14:textId="77777777" w:rsidR="00EE7FAF" w:rsidRPr="00094C1C" w:rsidRDefault="00EE7FAF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558F5727" w14:textId="7ADD6E7C" w:rsidR="00EE7FAF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Submitting the consult request in </w:t>
            </w:r>
            <w:proofErr w:type="spellStart"/>
            <w:r w:rsidRPr="00094C1C">
              <w:rPr>
                <w:rFonts w:ascii="Arial" w:eastAsia="Arial" w:hAnsi="Arial" w:cs="Arial"/>
              </w:rPr>
              <w:t>CuraviCare</w:t>
            </w:r>
            <w:r w:rsidR="002E0176" w:rsidRPr="002E0176">
              <w:rPr>
                <w:rFonts w:ascii="Arial" w:eastAsia="Arial" w:hAnsi="Arial" w:cs="Arial"/>
                <w:vertAlign w:val="superscript"/>
              </w:rPr>
              <w:t>TM</w:t>
            </w:r>
            <w:proofErr w:type="spellEnd"/>
            <w:r w:rsidRPr="00094C1C">
              <w:rPr>
                <w:rFonts w:ascii="Arial" w:eastAsia="Arial" w:hAnsi="Arial" w:cs="Arial"/>
              </w:rPr>
              <w:t xml:space="preserve">  </w:t>
            </w:r>
          </w:p>
        </w:tc>
      </w:tr>
      <w:tr w:rsidR="00E3643B" w:rsidRPr="00094C1C" w14:paraId="7E13E948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21BF2F41" w14:textId="77777777" w:rsidR="00E3643B" w:rsidRPr="00094C1C" w:rsidRDefault="00E3643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3E848CA2" w14:textId="77777777" w:rsidR="00E3643B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>Scanning documents and adding scanned documents later</w:t>
            </w:r>
          </w:p>
        </w:tc>
      </w:tr>
      <w:tr w:rsidR="00EE7FAF" w:rsidRPr="00094C1C" w14:paraId="25AC2E6A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5CE96577" w14:textId="77777777" w:rsidR="00EE7FAF" w:rsidRPr="00094C1C" w:rsidRDefault="00EE7FAF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00E67F3E" w14:textId="34CDA31C" w:rsidR="00EE7FAF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Accept </w:t>
            </w:r>
            <w:r w:rsidR="002E0176">
              <w:rPr>
                <w:rFonts w:ascii="Arial" w:eastAsia="Arial" w:hAnsi="Arial" w:cs="Arial"/>
              </w:rPr>
              <w:t xml:space="preserve">video </w:t>
            </w:r>
            <w:r w:rsidR="006116FC">
              <w:rPr>
                <w:rFonts w:ascii="Arial" w:eastAsia="Arial" w:hAnsi="Arial" w:cs="Arial"/>
              </w:rPr>
              <w:t xml:space="preserve">call from the </w:t>
            </w:r>
            <w:r w:rsidRPr="00094C1C">
              <w:rPr>
                <w:rFonts w:ascii="Arial" w:eastAsia="Arial" w:hAnsi="Arial" w:cs="Arial"/>
              </w:rPr>
              <w:t>Telemedicine Physician</w:t>
            </w:r>
          </w:p>
        </w:tc>
      </w:tr>
      <w:tr w:rsidR="00EE7FAF" w:rsidRPr="00094C1C" w14:paraId="38938BCE" w14:textId="77777777" w:rsidTr="00922A0A">
        <w:trPr>
          <w:trHeight w:val="270"/>
        </w:trPr>
        <w:tc>
          <w:tcPr>
            <w:tcW w:w="9602" w:type="dxa"/>
            <w:gridSpan w:val="2"/>
            <w:shd w:val="clear" w:color="auto" w:fill="98C93C" w:themeFill="accent1"/>
            <w:vAlign w:val="center"/>
          </w:tcPr>
          <w:p w14:paraId="597D5786" w14:textId="77777777" w:rsidR="00EE7FAF" w:rsidRPr="00094C1C" w:rsidRDefault="41885A4B" w:rsidP="41885A4B">
            <w:pPr>
              <w:numPr>
                <w:ilvl w:val="0"/>
                <w:numId w:val="11"/>
              </w:numPr>
              <w:tabs>
                <w:tab w:val="center" w:pos="4680"/>
                <w:tab w:val="right" w:pos="9360"/>
              </w:tabs>
              <w:spacing w:after="0" w:line="240" w:lineRule="auto"/>
              <w:ind w:hanging="558"/>
              <w:contextualSpacing/>
              <w:rPr>
                <w:rFonts w:ascii="Arial" w:eastAsia="Arial" w:hAnsi="Arial" w:cs="Arial"/>
                <w:b/>
                <w:bCs/>
              </w:rPr>
            </w:pPr>
            <w:r w:rsidRPr="00094C1C">
              <w:rPr>
                <w:rFonts w:ascii="Arial" w:eastAsia="Arial" w:hAnsi="Arial" w:cs="Arial"/>
                <w:b/>
                <w:bCs/>
              </w:rPr>
              <w:t>Functions for Operating: Device Management, Use and Storage</w:t>
            </w:r>
          </w:p>
        </w:tc>
      </w:tr>
      <w:tr w:rsidR="00EE7FAF" w:rsidRPr="00094C1C" w14:paraId="04CFE509" w14:textId="77777777" w:rsidTr="002E0176">
        <w:trPr>
          <w:trHeight w:val="206"/>
        </w:trPr>
        <w:tc>
          <w:tcPr>
            <w:tcW w:w="9602" w:type="dxa"/>
            <w:gridSpan w:val="2"/>
            <w:vAlign w:val="center"/>
          </w:tcPr>
          <w:p w14:paraId="0F673102" w14:textId="77777777" w:rsidR="00EE7FAF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b/>
              </w:rPr>
            </w:pPr>
            <w:r w:rsidRPr="00094C1C">
              <w:rPr>
                <w:rFonts w:ascii="Arial" w:eastAsia="Arial" w:hAnsi="Arial" w:cs="Arial"/>
                <w:b/>
                <w:bCs/>
              </w:rPr>
              <w:t>Speaker</w:t>
            </w:r>
          </w:p>
        </w:tc>
      </w:tr>
      <w:tr w:rsidR="00EE7FAF" w:rsidRPr="00094C1C" w14:paraId="71347E18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36922C70" w14:textId="77777777" w:rsidR="00EE7FAF" w:rsidRPr="00094C1C" w:rsidRDefault="00EE7FAF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20BF97EF" w14:textId="77777777" w:rsidR="00EE7FAF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>Turn volume up (up arrow)</w:t>
            </w:r>
          </w:p>
        </w:tc>
      </w:tr>
      <w:tr w:rsidR="00EE7FAF" w:rsidRPr="00094C1C" w14:paraId="6AA5E34F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05D6497F" w14:textId="77777777" w:rsidR="00EE7FAF" w:rsidRPr="00094C1C" w:rsidRDefault="00EE7FAF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08CE3A79" w14:textId="77777777" w:rsidR="00EE7FAF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>Turn volume down (down arrow)</w:t>
            </w:r>
          </w:p>
        </w:tc>
      </w:tr>
      <w:tr w:rsidR="00EE7FAF" w:rsidRPr="00094C1C" w14:paraId="47513DC4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790E461B" w14:textId="77777777" w:rsidR="00EE7FAF" w:rsidRPr="00094C1C" w:rsidRDefault="00EE7FAF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33A4760A" w14:textId="77777777" w:rsidR="00EE7FAF" w:rsidRPr="00094C1C" w:rsidRDefault="41885A4B" w:rsidP="00CF08A1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Mute the microphone </w:t>
            </w:r>
          </w:p>
        </w:tc>
      </w:tr>
      <w:tr w:rsidR="00EE7FAF" w:rsidRPr="00094C1C" w14:paraId="39EF2EB2" w14:textId="77777777" w:rsidTr="002E0176">
        <w:trPr>
          <w:trHeight w:val="224"/>
        </w:trPr>
        <w:tc>
          <w:tcPr>
            <w:tcW w:w="9602" w:type="dxa"/>
            <w:gridSpan w:val="2"/>
            <w:vAlign w:val="center"/>
          </w:tcPr>
          <w:p w14:paraId="12BB63C5" w14:textId="77777777" w:rsidR="00EE7FAF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b/>
              </w:rPr>
            </w:pPr>
            <w:r w:rsidRPr="00094C1C">
              <w:rPr>
                <w:rFonts w:ascii="Arial" w:eastAsia="Arial" w:hAnsi="Arial" w:cs="Arial"/>
                <w:b/>
                <w:bCs/>
              </w:rPr>
              <w:t>Main Camera</w:t>
            </w:r>
          </w:p>
        </w:tc>
      </w:tr>
      <w:tr w:rsidR="00EE7FAF" w:rsidRPr="00094C1C" w14:paraId="3715202B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27DF29FF" w14:textId="77777777" w:rsidR="00EE7FAF" w:rsidRPr="00094C1C" w:rsidRDefault="00EE7FAF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375AF27B" w14:textId="77777777" w:rsidR="00EE7FAF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Left/right/up/down (with remote) </w:t>
            </w:r>
          </w:p>
        </w:tc>
      </w:tr>
      <w:tr w:rsidR="00EE7FAF" w:rsidRPr="00094C1C" w14:paraId="3D79268A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407FD009" w14:textId="77777777" w:rsidR="00EE7FAF" w:rsidRPr="00094C1C" w:rsidRDefault="00EE7FAF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025CCEE0" w14:textId="77777777" w:rsidR="00EE7FAF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>Main Camera Zoom in/out (w/ remote)</w:t>
            </w:r>
          </w:p>
        </w:tc>
      </w:tr>
      <w:tr w:rsidR="00EE7FAF" w:rsidRPr="00094C1C" w14:paraId="004C31FD" w14:textId="77777777" w:rsidTr="002E0176">
        <w:trPr>
          <w:trHeight w:val="206"/>
        </w:trPr>
        <w:tc>
          <w:tcPr>
            <w:tcW w:w="9602" w:type="dxa"/>
            <w:gridSpan w:val="2"/>
            <w:vAlign w:val="center"/>
          </w:tcPr>
          <w:p w14:paraId="6BC85AB1" w14:textId="77777777" w:rsidR="00EE7FAF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b/>
              </w:rPr>
            </w:pPr>
            <w:r w:rsidRPr="00094C1C">
              <w:rPr>
                <w:rFonts w:ascii="Arial" w:eastAsia="Arial" w:hAnsi="Arial" w:cs="Arial"/>
                <w:b/>
                <w:bCs/>
              </w:rPr>
              <w:t xml:space="preserve">Exam Camera  </w:t>
            </w:r>
          </w:p>
        </w:tc>
      </w:tr>
      <w:tr w:rsidR="00EE7FAF" w:rsidRPr="00094C1C" w14:paraId="6332EAD9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062669CA" w14:textId="77777777" w:rsidR="00EE7FAF" w:rsidRPr="00094C1C" w:rsidRDefault="00EE7FAF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0AB52AAD" w14:textId="77777777" w:rsidR="00EE7FAF" w:rsidRPr="00094C1C" w:rsidRDefault="41885A4B" w:rsidP="00A10C7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How to use the exam camera </w:t>
            </w:r>
          </w:p>
        </w:tc>
      </w:tr>
      <w:tr w:rsidR="008C2D73" w:rsidRPr="00094C1C" w14:paraId="2DDFF09E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3368831A" w14:textId="77777777" w:rsidR="008C2D73" w:rsidRPr="00094C1C" w:rsidRDefault="008C2D73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7F791266" w14:textId="77777777" w:rsidR="008C2D73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 w:rsidRPr="00094C1C">
              <w:rPr>
                <w:rFonts w:ascii="Arial" w:eastAsia="Arial" w:hAnsi="Arial" w:cs="Arial"/>
              </w:rPr>
              <w:t>Switch back to the main camera</w:t>
            </w:r>
          </w:p>
          <w:p w14:paraId="4B7A4CC5" w14:textId="437BCD20" w:rsidR="002E0176" w:rsidRPr="00094C1C" w:rsidRDefault="002E0176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0146E7C9" w14:textId="77777777" w:rsidR="00CD0BBC" w:rsidRDefault="00CD0BBC">
      <w:r>
        <w:br w:type="page"/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44" w:type="dxa"/>
          <w:bottom w:w="72" w:type="dxa"/>
          <w:right w:w="144" w:type="dxa"/>
        </w:tblCellMar>
        <w:tblLook w:val="04A0" w:firstRow="1" w:lastRow="0" w:firstColumn="1" w:lastColumn="0" w:noHBand="0" w:noVBand="1"/>
      </w:tblPr>
      <w:tblGrid>
        <w:gridCol w:w="1477"/>
        <w:gridCol w:w="8125"/>
      </w:tblGrid>
      <w:tr w:rsidR="00EE7FAF" w:rsidRPr="00094C1C" w14:paraId="4A492946" w14:textId="77777777" w:rsidTr="002E0176">
        <w:trPr>
          <w:trHeight w:val="278"/>
        </w:trPr>
        <w:tc>
          <w:tcPr>
            <w:tcW w:w="9602" w:type="dxa"/>
            <w:gridSpan w:val="2"/>
            <w:vAlign w:val="center"/>
          </w:tcPr>
          <w:p w14:paraId="031EA914" w14:textId="5E5F18CA" w:rsidR="00EE7FAF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b/>
              </w:rPr>
            </w:pPr>
            <w:r w:rsidRPr="00094C1C">
              <w:rPr>
                <w:rFonts w:ascii="Arial" w:eastAsia="Arial" w:hAnsi="Arial" w:cs="Arial"/>
                <w:b/>
                <w:bCs/>
              </w:rPr>
              <w:t xml:space="preserve">Otoscope </w:t>
            </w:r>
          </w:p>
        </w:tc>
      </w:tr>
      <w:tr w:rsidR="00AE4169" w:rsidRPr="00094C1C" w14:paraId="64F4EA34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73C1476F" w14:textId="77777777" w:rsidR="00AE4169" w:rsidRPr="00094C1C" w:rsidRDefault="00AE4169" w:rsidP="00C546AE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58DE5878" w14:textId="77777777" w:rsidR="00AE4169" w:rsidRPr="00094C1C" w:rsidRDefault="41885A4B" w:rsidP="00C546AE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How to use the otoscope </w:t>
            </w:r>
          </w:p>
        </w:tc>
      </w:tr>
      <w:tr w:rsidR="00AE4169" w:rsidRPr="00094C1C" w14:paraId="086944A2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22C9BB56" w14:textId="77777777" w:rsidR="00AE4169" w:rsidRPr="00094C1C" w:rsidRDefault="00AE4169" w:rsidP="00C546AE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3024A20B" w14:textId="4C685861" w:rsidR="00AE4169" w:rsidRPr="00094C1C" w:rsidRDefault="41885A4B" w:rsidP="00C546AE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>How to charge</w:t>
            </w:r>
            <w:r w:rsidR="001F05DD">
              <w:rPr>
                <w:rFonts w:ascii="Arial" w:eastAsia="Arial" w:hAnsi="Arial" w:cs="Arial"/>
              </w:rPr>
              <w:t>/change</w:t>
            </w:r>
            <w:r w:rsidRPr="00094C1C">
              <w:rPr>
                <w:rFonts w:ascii="Arial" w:eastAsia="Arial" w:hAnsi="Arial" w:cs="Arial"/>
              </w:rPr>
              <w:t xml:space="preserve"> the otoscope batteries </w:t>
            </w:r>
          </w:p>
        </w:tc>
      </w:tr>
      <w:tr w:rsidR="00EE7FAF" w:rsidRPr="00094C1C" w14:paraId="3C708366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497ABD03" w14:textId="77777777" w:rsidR="00EE7FAF" w:rsidRPr="00094C1C" w:rsidRDefault="00EE7FAF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04B204D8" w14:textId="77777777" w:rsidR="00EE7FAF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>Switch back to main camera</w:t>
            </w:r>
          </w:p>
        </w:tc>
      </w:tr>
      <w:tr w:rsidR="00EE7FAF" w:rsidRPr="00094C1C" w14:paraId="61455199" w14:textId="77777777" w:rsidTr="002E0176">
        <w:trPr>
          <w:trHeight w:val="270"/>
        </w:trPr>
        <w:tc>
          <w:tcPr>
            <w:tcW w:w="9602" w:type="dxa"/>
            <w:gridSpan w:val="2"/>
            <w:vAlign w:val="center"/>
          </w:tcPr>
          <w:p w14:paraId="436DAAFC" w14:textId="77777777" w:rsidR="00EE7FAF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  <w:b/>
                <w:bCs/>
              </w:rPr>
              <w:t>Stethoscope</w:t>
            </w:r>
          </w:p>
        </w:tc>
      </w:tr>
      <w:tr w:rsidR="00666839" w:rsidRPr="00094C1C" w14:paraId="52CCCB39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3B58426F" w14:textId="77777777" w:rsidR="00666839" w:rsidRPr="00094C1C" w:rsidRDefault="00666839" w:rsidP="00C546AE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43F96CB9" w14:textId="77777777" w:rsidR="00666839" w:rsidRPr="00094C1C" w:rsidRDefault="41885A4B" w:rsidP="00C546AE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>Pair the stethoscope</w:t>
            </w:r>
          </w:p>
        </w:tc>
      </w:tr>
      <w:tr w:rsidR="001F05DD" w:rsidRPr="00094C1C" w14:paraId="7CB75D52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6D44CB31" w14:textId="5F8D684B" w:rsidR="001F05DD" w:rsidRPr="00094C1C" w:rsidRDefault="001F05DD" w:rsidP="00C546AE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0333FE81" w14:textId="2F1EB572" w:rsidR="001F05DD" w:rsidRPr="00094C1C" w:rsidRDefault="001F05DD" w:rsidP="00C546AE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ow to charge/change the stethoscope batteries</w:t>
            </w:r>
          </w:p>
        </w:tc>
      </w:tr>
      <w:tr w:rsidR="001F05DD" w:rsidRPr="00094C1C" w14:paraId="7FDA9062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5A549DB8" w14:textId="480ED111" w:rsidR="001F05DD" w:rsidRDefault="001F05DD" w:rsidP="00C546AE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7B337348" w14:textId="612A6039" w:rsidR="001F05DD" w:rsidRDefault="001F05DD" w:rsidP="00C546AE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CONNECT stethoscope to </w:t>
            </w:r>
            <w:proofErr w:type="spellStart"/>
            <w:r>
              <w:rPr>
                <w:rFonts w:ascii="Arial" w:eastAsia="Arial" w:hAnsi="Arial" w:cs="Arial"/>
              </w:rPr>
              <w:t>bluetooth</w:t>
            </w:r>
            <w:proofErr w:type="spellEnd"/>
          </w:p>
        </w:tc>
      </w:tr>
      <w:tr w:rsidR="00C86F03" w:rsidRPr="00094C1C" w14:paraId="7E0D0060" w14:textId="77777777" w:rsidTr="003E36ED">
        <w:trPr>
          <w:trHeight w:val="270"/>
        </w:trPr>
        <w:tc>
          <w:tcPr>
            <w:tcW w:w="9602" w:type="dxa"/>
            <w:gridSpan w:val="2"/>
            <w:vAlign w:val="center"/>
          </w:tcPr>
          <w:p w14:paraId="344CB6C9" w14:textId="10F5C1AD" w:rsidR="00C86F03" w:rsidRPr="008B561D" w:rsidRDefault="00C86F03" w:rsidP="00C86F03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  <w:b/>
                <w:highlight w:val="yellow"/>
              </w:rPr>
            </w:pPr>
            <w:r w:rsidRPr="008B561D">
              <w:rPr>
                <w:rFonts w:ascii="Arial" w:hAnsi="Arial" w:cs="Arial"/>
                <w:b/>
                <w:highlight w:val="yellow"/>
              </w:rPr>
              <w:t>EKG</w:t>
            </w:r>
          </w:p>
        </w:tc>
      </w:tr>
      <w:bookmarkEnd w:id="2"/>
      <w:tr w:rsidR="00C237B4" w:rsidRPr="00094C1C" w14:paraId="2CBA0E01" w14:textId="2F2E6686" w:rsidTr="00C237B4">
        <w:trPr>
          <w:trHeight w:val="270"/>
        </w:trPr>
        <w:tc>
          <w:tcPr>
            <w:tcW w:w="1477" w:type="dxa"/>
            <w:vAlign w:val="center"/>
          </w:tcPr>
          <w:p w14:paraId="40342D49" w14:textId="337FDE75" w:rsidR="00C237B4" w:rsidRPr="008B561D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  <w:b/>
                <w:highlight w:val="yellow"/>
              </w:rPr>
            </w:pPr>
            <w:r w:rsidRPr="008B561D">
              <w:rPr>
                <w:rFonts w:ascii="Arial" w:hAnsi="Arial" w:cs="Arial"/>
                <w:highlight w:val="yellow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221FF9C0" w14:textId="4F87D3D4" w:rsidR="00C237B4" w:rsidRPr="008B561D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b/>
                <w:highlight w:val="yellow"/>
              </w:rPr>
            </w:pPr>
            <w:r w:rsidRPr="008B561D">
              <w:rPr>
                <w:rFonts w:ascii="Arial" w:hAnsi="Arial" w:cs="Arial"/>
                <w:highlight w:val="yellow"/>
              </w:rPr>
              <w:t>Apply EKG electrodes using appropriate landmarks</w:t>
            </w:r>
          </w:p>
        </w:tc>
      </w:tr>
      <w:tr w:rsidR="00C237B4" w:rsidRPr="00094C1C" w14:paraId="1873E945" w14:textId="77777777" w:rsidTr="00C237B4">
        <w:trPr>
          <w:trHeight w:val="270"/>
        </w:trPr>
        <w:tc>
          <w:tcPr>
            <w:tcW w:w="1477" w:type="dxa"/>
            <w:vAlign w:val="center"/>
          </w:tcPr>
          <w:p w14:paraId="51A569BA" w14:textId="6C53EFDD" w:rsidR="00C237B4" w:rsidRPr="008B561D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  <w:highlight w:val="yellow"/>
              </w:rPr>
            </w:pPr>
            <w:bookmarkStart w:id="3" w:name="_GoBack"/>
            <w:bookmarkEnd w:id="3"/>
            <w:r w:rsidRPr="008B561D">
              <w:rPr>
                <w:rFonts w:ascii="Arial" w:hAnsi="Arial" w:cs="Arial"/>
                <w:highlight w:val="yellow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51D5F70F" w14:textId="347BB9DE" w:rsidR="00C237B4" w:rsidRPr="008B561D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highlight w:val="yellow"/>
              </w:rPr>
            </w:pPr>
            <w:r w:rsidRPr="008B561D">
              <w:rPr>
                <w:rFonts w:ascii="Arial" w:hAnsi="Arial" w:cs="Arial"/>
                <w:highlight w:val="yellow"/>
              </w:rPr>
              <w:t xml:space="preserve">Effectively use the </w:t>
            </w:r>
            <w:proofErr w:type="spellStart"/>
            <w:r w:rsidRPr="008B561D">
              <w:rPr>
                <w:rFonts w:ascii="Arial" w:hAnsi="Arial" w:cs="Arial"/>
                <w:highlight w:val="yellow"/>
              </w:rPr>
              <w:t>CuraviCare</w:t>
            </w:r>
            <w:proofErr w:type="spellEnd"/>
            <w:r w:rsidRPr="008B561D">
              <w:rPr>
                <w:rFonts w:ascii="Arial" w:hAnsi="Arial" w:cs="Arial"/>
                <w:highlight w:val="yellow"/>
              </w:rPr>
              <w:t>™ software to complete an EKG</w:t>
            </w:r>
          </w:p>
        </w:tc>
      </w:tr>
      <w:tr w:rsidR="00C237B4" w:rsidRPr="00094C1C" w14:paraId="4B6BE0DF" w14:textId="77777777" w:rsidTr="00922A0A">
        <w:trPr>
          <w:trHeight w:val="270"/>
        </w:trPr>
        <w:tc>
          <w:tcPr>
            <w:tcW w:w="9602" w:type="dxa"/>
            <w:gridSpan w:val="2"/>
            <w:shd w:val="clear" w:color="auto" w:fill="98C93C" w:themeFill="accent1"/>
            <w:vAlign w:val="center"/>
          </w:tcPr>
          <w:p w14:paraId="159D37A1" w14:textId="5360BD8E" w:rsidR="00C237B4" w:rsidRPr="00094C1C" w:rsidRDefault="00C237B4" w:rsidP="00C237B4">
            <w:pPr>
              <w:numPr>
                <w:ilvl w:val="0"/>
                <w:numId w:val="11"/>
              </w:numPr>
              <w:tabs>
                <w:tab w:val="center" w:pos="4680"/>
                <w:tab w:val="right" w:pos="9360"/>
              </w:tabs>
              <w:spacing w:after="0" w:line="240" w:lineRule="auto"/>
              <w:ind w:hanging="558"/>
              <w:contextualSpacing/>
              <w:rPr>
                <w:rFonts w:ascii="Arial" w:eastAsia="Arial" w:hAnsi="Arial" w:cs="Arial"/>
                <w:b/>
                <w:bCs/>
              </w:rPr>
            </w:pPr>
            <w:r w:rsidRPr="00094C1C">
              <w:rPr>
                <w:rFonts w:ascii="Arial" w:eastAsia="Arial" w:hAnsi="Arial" w:cs="Arial"/>
                <w:b/>
                <w:bCs/>
              </w:rPr>
              <w:t xml:space="preserve">Ending a </w:t>
            </w:r>
            <w:proofErr w:type="spellStart"/>
            <w:r w:rsidRPr="00094C1C">
              <w:rPr>
                <w:rFonts w:ascii="Arial" w:eastAsia="Arial" w:hAnsi="Arial" w:cs="Arial"/>
                <w:b/>
                <w:bCs/>
              </w:rPr>
              <w:t>Curavi</w:t>
            </w:r>
            <w:proofErr w:type="spellEnd"/>
            <w:r w:rsidRPr="00094C1C">
              <w:rPr>
                <w:rFonts w:ascii="Arial" w:eastAsia="Arial" w:hAnsi="Arial" w:cs="Arial"/>
                <w:b/>
                <w:bCs/>
              </w:rPr>
              <w:t xml:space="preserve"> consult </w:t>
            </w:r>
          </w:p>
        </w:tc>
      </w:tr>
      <w:tr w:rsidR="00C237B4" w:rsidRPr="00094C1C" w14:paraId="46CD1EE3" w14:textId="77777777" w:rsidTr="00801365">
        <w:trPr>
          <w:trHeight w:val="465"/>
        </w:trPr>
        <w:tc>
          <w:tcPr>
            <w:tcW w:w="1477" w:type="dxa"/>
            <w:vAlign w:val="center"/>
          </w:tcPr>
          <w:p w14:paraId="049EAC7F" w14:textId="3040E247" w:rsidR="00C237B4" w:rsidRPr="00094C1C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564C43AD" w14:textId="1A92AD09" w:rsidR="00C237B4" w:rsidRPr="00094C1C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>Receiving verbal orders an</w:t>
            </w:r>
            <w:r w:rsidR="00FB54FB">
              <w:rPr>
                <w:rFonts w:ascii="Arial" w:eastAsia="Arial" w:hAnsi="Arial" w:cs="Arial"/>
              </w:rPr>
              <w:t xml:space="preserve">d written orders from the </w:t>
            </w:r>
            <w:r w:rsidRPr="00094C1C">
              <w:rPr>
                <w:rFonts w:ascii="Arial" w:eastAsia="Arial" w:hAnsi="Arial" w:cs="Arial"/>
              </w:rPr>
              <w:t xml:space="preserve">Telemedicine Physician </w:t>
            </w:r>
          </w:p>
        </w:tc>
      </w:tr>
      <w:tr w:rsidR="00C237B4" w:rsidRPr="00662D55" w14:paraId="1BB5F10F" w14:textId="77777777" w:rsidTr="002E0176">
        <w:trPr>
          <w:trHeight w:val="270"/>
        </w:trPr>
        <w:tc>
          <w:tcPr>
            <w:tcW w:w="9602" w:type="dxa"/>
            <w:gridSpan w:val="2"/>
            <w:vAlign w:val="center"/>
          </w:tcPr>
          <w:p w14:paraId="6F11DF71" w14:textId="5F6F2B20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b/>
              </w:rPr>
            </w:pPr>
            <w:r w:rsidRPr="41885A4B">
              <w:rPr>
                <w:rFonts w:ascii="Arial" w:eastAsia="Arial" w:hAnsi="Arial" w:cs="Arial"/>
                <w:b/>
                <w:bCs/>
              </w:rPr>
              <w:t xml:space="preserve">Follow-up </w:t>
            </w:r>
          </w:p>
        </w:tc>
      </w:tr>
      <w:tr w:rsidR="00C237B4" w:rsidRPr="00662D55" w14:paraId="77122583" w14:textId="77777777" w:rsidTr="002E0176">
        <w:trPr>
          <w:trHeight w:val="270"/>
        </w:trPr>
        <w:tc>
          <w:tcPr>
            <w:tcW w:w="1477" w:type="dxa"/>
            <w:vAlign w:val="center"/>
          </w:tcPr>
          <w:p w14:paraId="2DED7B6E" w14:textId="7CF778D0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662D55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0AA50088" w14:textId="24CD8F19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41885A4B">
              <w:rPr>
                <w:rFonts w:ascii="Arial" w:eastAsia="Arial" w:hAnsi="Arial" w:cs="Arial"/>
              </w:rPr>
              <w:t>Loc</w:t>
            </w:r>
            <w:r>
              <w:rPr>
                <w:rFonts w:ascii="Arial" w:eastAsia="Arial" w:hAnsi="Arial" w:cs="Arial"/>
              </w:rPr>
              <w:t xml:space="preserve">ation of documentation for </w:t>
            </w:r>
            <w:proofErr w:type="spellStart"/>
            <w:r>
              <w:rPr>
                <w:rFonts w:ascii="Arial" w:eastAsia="Arial" w:hAnsi="Arial" w:cs="Arial"/>
              </w:rPr>
              <w:t>tele</w:t>
            </w:r>
            <w:r w:rsidRPr="41885A4B">
              <w:rPr>
                <w:rFonts w:ascii="Arial" w:eastAsia="Arial" w:hAnsi="Arial" w:cs="Arial"/>
              </w:rPr>
              <w:t>presenter</w:t>
            </w:r>
            <w:proofErr w:type="spellEnd"/>
            <w:r w:rsidRPr="41885A4B">
              <w:rPr>
                <w:rFonts w:ascii="Arial" w:eastAsia="Arial" w:hAnsi="Arial" w:cs="Arial"/>
              </w:rPr>
              <w:t xml:space="preserve">: Nursing note that a telemedicine consult was completed including the time, date, and who attended. </w:t>
            </w:r>
          </w:p>
        </w:tc>
      </w:tr>
      <w:tr w:rsidR="00C237B4" w:rsidRPr="00662D55" w14:paraId="744BC107" w14:textId="77777777" w:rsidTr="002E0176">
        <w:trPr>
          <w:trHeight w:val="270"/>
        </w:trPr>
        <w:tc>
          <w:tcPr>
            <w:tcW w:w="1477" w:type="dxa"/>
            <w:vAlign w:val="center"/>
          </w:tcPr>
          <w:p w14:paraId="0E361711" w14:textId="58FE09DF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662D55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4C1FA00C" w14:textId="2CFE15F6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41885A4B">
              <w:rPr>
                <w:rFonts w:ascii="Arial" w:eastAsia="Arial" w:hAnsi="Arial" w:cs="Arial"/>
              </w:rPr>
              <w:t xml:space="preserve">Location </w:t>
            </w:r>
            <w:r w:rsidR="00FB54FB">
              <w:rPr>
                <w:rFonts w:ascii="Arial" w:eastAsia="Arial" w:hAnsi="Arial" w:cs="Arial"/>
              </w:rPr>
              <w:t xml:space="preserve">of documentation for the </w:t>
            </w:r>
            <w:r w:rsidRPr="41885A4B">
              <w:rPr>
                <w:rFonts w:ascii="Arial" w:eastAsia="Arial" w:hAnsi="Arial" w:cs="Arial"/>
              </w:rPr>
              <w:t>Telemedicine Physician: Faxed note and orders to be placed in the resident’s record.</w:t>
            </w:r>
          </w:p>
        </w:tc>
      </w:tr>
      <w:tr w:rsidR="00C237B4" w:rsidRPr="00662D55" w14:paraId="3CB94789" w14:textId="77777777" w:rsidTr="00922A0A">
        <w:trPr>
          <w:trHeight w:val="270"/>
        </w:trPr>
        <w:tc>
          <w:tcPr>
            <w:tcW w:w="9602" w:type="dxa"/>
            <w:gridSpan w:val="2"/>
            <w:shd w:val="clear" w:color="auto" w:fill="98C93C" w:themeFill="accent1"/>
            <w:vAlign w:val="center"/>
          </w:tcPr>
          <w:p w14:paraId="19390D20" w14:textId="183C7D73" w:rsidR="00C237B4" w:rsidRPr="00662D55" w:rsidRDefault="00C237B4" w:rsidP="00C237B4">
            <w:pPr>
              <w:numPr>
                <w:ilvl w:val="0"/>
                <w:numId w:val="11"/>
              </w:numPr>
              <w:tabs>
                <w:tab w:val="center" w:pos="4680"/>
                <w:tab w:val="right" w:pos="9360"/>
              </w:tabs>
              <w:spacing w:after="0" w:line="240" w:lineRule="auto"/>
              <w:ind w:hanging="558"/>
              <w:contextualSpacing/>
              <w:rPr>
                <w:rFonts w:ascii="Arial" w:eastAsia="Arial" w:hAnsi="Arial" w:cs="Arial"/>
                <w:b/>
                <w:bCs/>
              </w:rPr>
            </w:pPr>
            <w:r w:rsidRPr="41885A4B">
              <w:rPr>
                <w:rFonts w:ascii="Arial" w:eastAsia="Arial" w:hAnsi="Arial" w:cs="Arial"/>
                <w:b/>
                <w:bCs/>
              </w:rPr>
              <w:t>Basic Troubleshooting - Telemedicine not working</w:t>
            </w:r>
          </w:p>
        </w:tc>
      </w:tr>
      <w:tr w:rsidR="00C237B4" w:rsidRPr="00662D55" w14:paraId="5BBC00C3" w14:textId="77777777" w:rsidTr="002E0176">
        <w:trPr>
          <w:trHeight w:val="270"/>
        </w:trPr>
        <w:tc>
          <w:tcPr>
            <w:tcW w:w="9602" w:type="dxa"/>
            <w:gridSpan w:val="2"/>
            <w:vAlign w:val="center"/>
          </w:tcPr>
          <w:p w14:paraId="2AFA347A" w14:textId="4D73CB6F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41885A4B">
              <w:rPr>
                <w:rFonts w:ascii="Arial" w:eastAsia="Arial" w:hAnsi="Arial" w:cs="Arial"/>
                <w:b/>
                <w:bCs/>
              </w:rPr>
              <w:t>Self-Help – try the following</w:t>
            </w:r>
          </w:p>
        </w:tc>
      </w:tr>
      <w:tr w:rsidR="00C237B4" w:rsidRPr="00662D55" w14:paraId="17FDD3CE" w14:textId="77777777" w:rsidTr="002E0176">
        <w:trPr>
          <w:trHeight w:val="270"/>
        </w:trPr>
        <w:tc>
          <w:tcPr>
            <w:tcW w:w="1477" w:type="dxa"/>
            <w:vAlign w:val="center"/>
          </w:tcPr>
          <w:p w14:paraId="56762DE0" w14:textId="32E76272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662D55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0ECADFF1" w14:textId="2FD5A9FF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41885A4B">
              <w:rPr>
                <w:rFonts w:ascii="Arial" w:eastAsia="Arial" w:hAnsi="Arial" w:cs="Arial"/>
              </w:rPr>
              <w:t>Speaker/Microphone:  Make sure volume is turned up and not muted, unplug/re-plug</w:t>
            </w:r>
          </w:p>
        </w:tc>
      </w:tr>
      <w:tr w:rsidR="00C237B4" w:rsidRPr="00662D55" w14:paraId="27A7E748" w14:textId="77777777" w:rsidTr="002E0176">
        <w:trPr>
          <w:trHeight w:val="270"/>
        </w:trPr>
        <w:tc>
          <w:tcPr>
            <w:tcW w:w="1477" w:type="dxa"/>
            <w:vAlign w:val="center"/>
          </w:tcPr>
          <w:p w14:paraId="7FB34299" w14:textId="404846EC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662D55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1B0EF3B3" w14:textId="3105A2EE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41885A4B">
              <w:rPr>
                <w:rFonts w:ascii="Arial" w:eastAsia="Arial" w:hAnsi="Arial" w:cs="Arial"/>
              </w:rPr>
              <w:t>Remote: Check battery (location in top drawer)</w:t>
            </w:r>
          </w:p>
        </w:tc>
      </w:tr>
      <w:tr w:rsidR="00C237B4" w:rsidRPr="00662D55" w14:paraId="10DFCCF3" w14:textId="77777777" w:rsidTr="002E0176">
        <w:trPr>
          <w:trHeight w:val="270"/>
        </w:trPr>
        <w:tc>
          <w:tcPr>
            <w:tcW w:w="1477" w:type="dxa"/>
            <w:vAlign w:val="center"/>
          </w:tcPr>
          <w:p w14:paraId="6F60730B" w14:textId="797C4F93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662D55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622A6E8C" w14:textId="4BAE639A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41885A4B">
              <w:rPr>
                <w:rFonts w:ascii="Arial" w:eastAsia="Arial" w:hAnsi="Arial" w:cs="Arial"/>
              </w:rPr>
              <w:t>In</w:t>
            </w:r>
            <w:r>
              <w:rPr>
                <w:rFonts w:ascii="Arial" w:eastAsia="Arial" w:hAnsi="Arial" w:cs="Arial"/>
              </w:rPr>
              <w:t>te</w:t>
            </w:r>
            <w:r w:rsidR="001F05DD">
              <w:rPr>
                <w:rFonts w:ascii="Arial" w:eastAsia="Arial" w:hAnsi="Arial" w:cs="Arial"/>
              </w:rPr>
              <w:t>rne</w:t>
            </w:r>
            <w:r w:rsidR="004B066F">
              <w:rPr>
                <w:rFonts w:ascii="Arial" w:eastAsia="Arial" w:hAnsi="Arial" w:cs="Arial"/>
              </w:rPr>
              <w:t xml:space="preserve">t Connectivity:  Restart </w:t>
            </w:r>
            <w:proofErr w:type="spellStart"/>
            <w:r w:rsidR="004B066F">
              <w:rPr>
                <w:rFonts w:ascii="Arial" w:eastAsia="Arial" w:hAnsi="Arial" w:cs="Arial"/>
              </w:rPr>
              <w:t>CuraviC</w:t>
            </w:r>
            <w:r w:rsidR="001F05DD">
              <w:rPr>
                <w:rFonts w:ascii="Arial" w:eastAsia="Arial" w:hAnsi="Arial" w:cs="Arial"/>
              </w:rPr>
              <w:t>are</w:t>
            </w:r>
            <w:proofErr w:type="spellEnd"/>
            <w:r w:rsidR="001F05DD">
              <w:rPr>
                <w:rFonts w:ascii="Arial" w:eastAsia="Arial" w:hAnsi="Arial" w:cs="Arial"/>
              </w:rPr>
              <w:t>™ software</w:t>
            </w:r>
          </w:p>
        </w:tc>
      </w:tr>
      <w:tr w:rsidR="00C237B4" w:rsidRPr="00662D55" w14:paraId="74FE4322" w14:textId="77777777" w:rsidTr="002E0176">
        <w:trPr>
          <w:trHeight w:val="270"/>
        </w:trPr>
        <w:tc>
          <w:tcPr>
            <w:tcW w:w="9602" w:type="dxa"/>
            <w:gridSpan w:val="2"/>
            <w:vAlign w:val="center"/>
          </w:tcPr>
          <w:p w14:paraId="74C642D1" w14:textId="5D74FFB7" w:rsidR="00C237B4" w:rsidRPr="00662D55" w:rsidRDefault="00C237B4" w:rsidP="00C237B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41885A4B">
              <w:rPr>
                <w:rFonts w:ascii="Arial" w:eastAsia="Arial" w:hAnsi="Arial" w:cs="Arial"/>
                <w:b/>
                <w:bCs/>
              </w:rPr>
              <w:t xml:space="preserve">Support-Help / Contingency Plans  </w:t>
            </w:r>
          </w:p>
        </w:tc>
      </w:tr>
      <w:tr w:rsidR="00C237B4" w:rsidRPr="00662D55" w14:paraId="785531AC" w14:textId="77777777" w:rsidTr="002E0176">
        <w:trPr>
          <w:trHeight w:val="270"/>
        </w:trPr>
        <w:tc>
          <w:tcPr>
            <w:tcW w:w="1477" w:type="dxa"/>
            <w:vAlign w:val="center"/>
          </w:tcPr>
          <w:p w14:paraId="59626F41" w14:textId="16D002CB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662D55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3052ECDA" w14:textId="6A77F3C7" w:rsidR="00C237B4" w:rsidRPr="00662D55" w:rsidRDefault="00C237B4" w:rsidP="00C237B4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CuraviSupport</w:t>
            </w:r>
            <w:r w:rsidRPr="002E0176">
              <w:rPr>
                <w:rFonts w:ascii="Arial" w:eastAsia="Arial" w:hAnsi="Arial" w:cs="Arial"/>
                <w:vertAlign w:val="superscript"/>
              </w:rPr>
              <w:t>TM</w:t>
            </w:r>
            <w:proofErr w:type="spellEnd"/>
            <w:r w:rsidRPr="41885A4B"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i/>
                <w:iCs/>
              </w:rPr>
              <w:t xml:space="preserve"> Call 1-888 5</w:t>
            </w:r>
            <w:proofErr w:type="gramStart"/>
            <w:r>
              <w:rPr>
                <w:rFonts w:ascii="Arial" w:eastAsia="Arial" w:hAnsi="Arial" w:cs="Arial"/>
                <w:i/>
                <w:iCs/>
              </w:rPr>
              <w:t>CURAVI  (</w:t>
            </w:r>
            <w:proofErr w:type="gramEnd"/>
            <w:r>
              <w:rPr>
                <w:rFonts w:ascii="Arial" w:eastAsia="Arial" w:hAnsi="Arial" w:cs="Arial"/>
                <w:i/>
                <w:iCs/>
              </w:rPr>
              <w:t>1-888-528-7284)</w:t>
            </w:r>
          </w:p>
        </w:tc>
      </w:tr>
      <w:tr w:rsidR="00C237B4" w:rsidRPr="00662D55" w14:paraId="2CF82F28" w14:textId="77777777" w:rsidTr="002E0176">
        <w:trPr>
          <w:trHeight w:val="270"/>
        </w:trPr>
        <w:tc>
          <w:tcPr>
            <w:tcW w:w="1477" w:type="dxa"/>
            <w:vAlign w:val="center"/>
          </w:tcPr>
          <w:p w14:paraId="775F8273" w14:textId="40ED4B8B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662D55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261C766E" w14:textId="1A61BFF6" w:rsidR="00C237B4" w:rsidRPr="00662D55" w:rsidRDefault="00C237B4" w:rsidP="00C237B4">
            <w:pPr>
              <w:spacing w:after="0" w:line="240" w:lineRule="auto"/>
              <w:rPr>
                <w:rFonts w:ascii="Arial" w:hAnsi="Arial" w:cs="Arial"/>
              </w:rPr>
            </w:pPr>
            <w:r w:rsidRPr="41885A4B">
              <w:rPr>
                <w:rFonts w:ascii="Arial" w:eastAsia="Arial" w:hAnsi="Arial" w:cs="Arial"/>
              </w:rPr>
              <w:t>If issue cannot be re</w:t>
            </w:r>
            <w:r>
              <w:rPr>
                <w:rFonts w:ascii="Arial" w:eastAsia="Arial" w:hAnsi="Arial" w:cs="Arial"/>
              </w:rPr>
              <w:t>solved</w:t>
            </w:r>
            <w:r w:rsidR="006116FC"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</w:rPr>
              <w:t xml:space="preserve"> </w:t>
            </w:r>
            <w:r w:rsidR="00FB54FB">
              <w:rPr>
                <w:rFonts w:ascii="Arial" w:eastAsia="Arial" w:hAnsi="Arial" w:cs="Arial"/>
              </w:rPr>
              <w:t>the</w:t>
            </w:r>
            <w:r w:rsidR="006116FC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Telemedicine P</w:t>
            </w:r>
            <w:r w:rsidRPr="41885A4B">
              <w:rPr>
                <w:rFonts w:ascii="Arial" w:eastAsia="Arial" w:hAnsi="Arial" w:cs="Arial"/>
              </w:rPr>
              <w:t xml:space="preserve">hysician will speak to you on the phone </w:t>
            </w:r>
          </w:p>
        </w:tc>
      </w:tr>
      <w:tr w:rsidR="00C237B4" w:rsidRPr="00662D55" w14:paraId="20F9FA09" w14:textId="77777777" w:rsidTr="002E0176">
        <w:trPr>
          <w:trHeight w:val="270"/>
        </w:trPr>
        <w:tc>
          <w:tcPr>
            <w:tcW w:w="1477" w:type="dxa"/>
            <w:vAlign w:val="center"/>
          </w:tcPr>
          <w:p w14:paraId="4835D92A" w14:textId="4F9C96A6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bookmarkStart w:id="4" w:name="OLE_LINK2"/>
            <w:r w:rsidRPr="00662D55">
              <w:rPr>
                <w:rFonts w:ascii="Arial" w:hAnsi="Arial" w:cs="Arial"/>
              </w:rPr>
              <w:sym w:font="Wingdings" w:char="F06F"/>
            </w:r>
            <w:bookmarkEnd w:id="4"/>
          </w:p>
        </w:tc>
        <w:tc>
          <w:tcPr>
            <w:tcW w:w="8125" w:type="dxa"/>
            <w:vAlign w:val="center"/>
          </w:tcPr>
          <w:p w14:paraId="54D8EC9C" w14:textId="736B485F" w:rsidR="00C237B4" w:rsidRPr="00662D55" w:rsidRDefault="00C237B4" w:rsidP="00C237B4">
            <w:pPr>
              <w:spacing w:after="0" w:line="240" w:lineRule="auto"/>
              <w:rPr>
                <w:rFonts w:ascii="Arial" w:hAnsi="Arial" w:cs="Arial"/>
              </w:rPr>
            </w:pPr>
            <w:r w:rsidRPr="41885A4B">
              <w:rPr>
                <w:rFonts w:ascii="Arial" w:eastAsia="Arial" w:hAnsi="Arial" w:cs="Arial"/>
              </w:rPr>
              <w:t xml:space="preserve">If the residents condition declines, or if it is beyond your scope to safely care for </w:t>
            </w:r>
            <w:r w:rsidR="00FB54FB">
              <w:rPr>
                <w:rFonts w:ascii="Arial" w:eastAsia="Arial" w:hAnsi="Arial" w:cs="Arial"/>
              </w:rPr>
              <w:t xml:space="preserve">this resident, notify the </w:t>
            </w:r>
            <w:r w:rsidRPr="41885A4B">
              <w:rPr>
                <w:rFonts w:ascii="Arial" w:eastAsia="Arial" w:hAnsi="Arial" w:cs="Arial"/>
              </w:rPr>
              <w:t xml:space="preserve">Telemedicine Physician and request an order for transfer. </w:t>
            </w:r>
          </w:p>
        </w:tc>
      </w:tr>
      <w:tr w:rsidR="00C237B4" w:rsidRPr="00662D55" w14:paraId="7EC04196" w14:textId="77777777" w:rsidTr="00922A0A">
        <w:trPr>
          <w:trHeight w:val="270"/>
        </w:trPr>
        <w:tc>
          <w:tcPr>
            <w:tcW w:w="9602" w:type="dxa"/>
            <w:gridSpan w:val="2"/>
            <w:shd w:val="clear" w:color="auto" w:fill="98C93C" w:themeFill="accent1"/>
            <w:vAlign w:val="center"/>
          </w:tcPr>
          <w:p w14:paraId="30F9EB2F" w14:textId="4FD9FED1" w:rsidR="00C237B4" w:rsidRPr="00922A0A" w:rsidRDefault="00C237B4" w:rsidP="00C237B4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432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ck Consult</w:t>
            </w:r>
          </w:p>
        </w:tc>
      </w:tr>
      <w:tr w:rsidR="00C237B4" w:rsidRPr="00662D55" w14:paraId="10A088C2" w14:textId="77777777" w:rsidTr="002E0176">
        <w:trPr>
          <w:trHeight w:val="270"/>
        </w:trPr>
        <w:tc>
          <w:tcPr>
            <w:tcW w:w="1477" w:type="dxa"/>
            <w:vAlign w:val="center"/>
          </w:tcPr>
          <w:p w14:paraId="30A11DB1" w14:textId="3BB2AC27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662D55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2FFCCF11" w14:textId="0ADD5585" w:rsidR="00C237B4" w:rsidRPr="00662D55" w:rsidRDefault="00C237B4" w:rsidP="00C237B4">
            <w:pPr>
              <w:spacing w:after="0" w:line="240" w:lineRule="auto"/>
              <w:rPr>
                <w:rFonts w:ascii="Arial" w:hAnsi="Arial" w:cs="Arial"/>
              </w:rPr>
            </w:pPr>
            <w:r w:rsidRPr="41885A4B">
              <w:rPr>
                <w:rFonts w:ascii="Arial" w:eastAsia="Arial" w:hAnsi="Arial" w:cs="Arial"/>
              </w:rPr>
              <w:t xml:space="preserve">Demonstrates ability to operate the </w:t>
            </w:r>
            <w:proofErr w:type="spellStart"/>
            <w:r w:rsidRPr="41885A4B">
              <w:rPr>
                <w:rFonts w:ascii="Arial" w:eastAsia="Arial" w:hAnsi="Arial" w:cs="Arial"/>
              </w:rPr>
              <w:t>CuraviCart</w:t>
            </w:r>
            <w:proofErr w:type="spellEnd"/>
            <w:r w:rsidR="00F64F1D">
              <w:rPr>
                <w:rFonts w:ascii="Arial" w:eastAsia="Arial" w:hAnsi="Arial" w:cs="Arial"/>
              </w:rPr>
              <w:t>™</w:t>
            </w:r>
            <w:r w:rsidRPr="41885A4B">
              <w:rPr>
                <w:rFonts w:ascii="Arial" w:eastAsia="Arial" w:hAnsi="Arial" w:cs="Arial"/>
              </w:rPr>
              <w:t xml:space="preserve"> and </w:t>
            </w:r>
            <w:proofErr w:type="spellStart"/>
            <w:r w:rsidRPr="41885A4B">
              <w:rPr>
                <w:rFonts w:ascii="Arial" w:eastAsia="Arial" w:hAnsi="Arial" w:cs="Arial"/>
              </w:rPr>
              <w:t>CuraviCare</w:t>
            </w:r>
            <w:proofErr w:type="spellEnd"/>
            <w:r w:rsidR="00F64F1D">
              <w:rPr>
                <w:rFonts w:ascii="Arial" w:eastAsia="Arial" w:hAnsi="Arial" w:cs="Arial"/>
              </w:rPr>
              <w:t>™</w:t>
            </w:r>
          </w:p>
        </w:tc>
      </w:tr>
      <w:tr w:rsidR="001F05DD" w:rsidRPr="00662D55" w14:paraId="05AD63C7" w14:textId="77777777" w:rsidTr="002E0176">
        <w:trPr>
          <w:trHeight w:val="270"/>
        </w:trPr>
        <w:tc>
          <w:tcPr>
            <w:tcW w:w="1477" w:type="dxa"/>
            <w:vAlign w:val="center"/>
          </w:tcPr>
          <w:p w14:paraId="47CA1757" w14:textId="6321140B" w:rsidR="001F05DD" w:rsidRPr="00662D55" w:rsidRDefault="001F05DD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2EEE43D7" w14:textId="7A8382D3" w:rsidR="001F05DD" w:rsidRPr="41885A4B" w:rsidRDefault="001F05DD" w:rsidP="00C237B4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Contact </w:t>
            </w:r>
            <w:proofErr w:type="spellStart"/>
            <w:r>
              <w:rPr>
                <w:rFonts w:ascii="Arial" w:eastAsia="Arial" w:hAnsi="Arial" w:cs="Arial"/>
              </w:rPr>
              <w:t>Curavi</w:t>
            </w:r>
            <w:proofErr w:type="spellEnd"/>
            <w:r>
              <w:rPr>
                <w:rFonts w:ascii="Arial" w:eastAsia="Arial" w:hAnsi="Arial" w:cs="Arial"/>
              </w:rPr>
              <w:t xml:space="preserve"> to schedule mock consult</w:t>
            </w:r>
          </w:p>
        </w:tc>
      </w:tr>
      <w:bookmarkEnd w:id="0"/>
      <w:bookmarkEnd w:id="1"/>
      <w:tr w:rsidR="00C237B4" w:rsidRPr="00662D55" w14:paraId="6EE8ECE2" w14:textId="77777777" w:rsidTr="00801365">
        <w:trPr>
          <w:trHeight w:val="270"/>
        </w:trPr>
        <w:tc>
          <w:tcPr>
            <w:tcW w:w="9602" w:type="dxa"/>
            <w:gridSpan w:val="2"/>
            <w:shd w:val="clear" w:color="auto" w:fill="98C93C" w:themeFill="accent1"/>
            <w:vAlign w:val="center"/>
          </w:tcPr>
          <w:p w14:paraId="7E6E7770" w14:textId="7B367AE0" w:rsidR="00C237B4" w:rsidRPr="00801365" w:rsidRDefault="00C237B4" w:rsidP="00C237B4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432"/>
              <w:rPr>
                <w:rFonts w:ascii="Arial" w:eastAsia="Arial" w:hAnsi="Arial" w:cs="Arial"/>
                <w:b/>
              </w:rPr>
            </w:pPr>
            <w:r w:rsidRPr="00801365">
              <w:rPr>
                <w:rFonts w:ascii="Arial" w:eastAsia="Arial" w:hAnsi="Arial" w:cs="Arial"/>
                <w:b/>
              </w:rPr>
              <w:t xml:space="preserve">Distribute the </w:t>
            </w:r>
            <w:proofErr w:type="spellStart"/>
            <w:r w:rsidRPr="00801365">
              <w:rPr>
                <w:rFonts w:ascii="Arial" w:eastAsia="Arial" w:hAnsi="Arial" w:cs="Arial"/>
                <w:b/>
              </w:rPr>
              <w:t>Curavi</w:t>
            </w:r>
            <w:proofErr w:type="spellEnd"/>
            <w:r w:rsidRPr="00801365">
              <w:rPr>
                <w:rFonts w:ascii="Arial" w:eastAsia="Arial" w:hAnsi="Arial" w:cs="Arial"/>
                <w:b/>
              </w:rPr>
              <w:t xml:space="preserve"> </w:t>
            </w:r>
            <w:proofErr w:type="spellStart"/>
            <w:r w:rsidRPr="00801365">
              <w:rPr>
                <w:rFonts w:ascii="Arial" w:eastAsia="Arial" w:hAnsi="Arial" w:cs="Arial"/>
                <w:b/>
              </w:rPr>
              <w:t>Telepresenter</w:t>
            </w:r>
            <w:proofErr w:type="spellEnd"/>
            <w:r w:rsidRPr="00801365">
              <w:rPr>
                <w:rFonts w:ascii="Arial" w:eastAsia="Arial" w:hAnsi="Arial" w:cs="Arial"/>
                <w:b/>
              </w:rPr>
              <w:t xml:space="preserve"> Post-Test</w:t>
            </w:r>
          </w:p>
        </w:tc>
      </w:tr>
      <w:tr w:rsidR="00C237B4" w:rsidRPr="00094C1C" w14:paraId="4B93B6CD" w14:textId="77777777" w:rsidTr="00801365">
        <w:trPr>
          <w:trHeight w:val="305"/>
        </w:trPr>
        <w:tc>
          <w:tcPr>
            <w:tcW w:w="9602" w:type="dxa"/>
            <w:gridSpan w:val="2"/>
            <w:shd w:val="clear" w:color="auto" w:fill="98C93C" w:themeFill="accent1"/>
            <w:vAlign w:val="center"/>
          </w:tcPr>
          <w:p w14:paraId="02387957" w14:textId="345218F8" w:rsidR="00C237B4" w:rsidRPr="00801365" w:rsidRDefault="00C237B4" w:rsidP="00C237B4">
            <w:pPr>
              <w:pStyle w:val="ListParagraph"/>
              <w:numPr>
                <w:ilvl w:val="0"/>
                <w:numId w:val="11"/>
              </w:numPr>
              <w:tabs>
                <w:tab w:val="center" w:pos="4680"/>
                <w:tab w:val="right" w:pos="9360"/>
              </w:tabs>
              <w:spacing w:after="0" w:line="240" w:lineRule="auto"/>
              <w:ind w:left="432"/>
              <w:rPr>
                <w:rFonts w:ascii="Arial" w:eastAsia="Arial" w:hAnsi="Arial" w:cs="Arial"/>
                <w:b/>
              </w:rPr>
            </w:pPr>
            <w:r w:rsidRPr="00801365">
              <w:rPr>
                <w:rFonts w:ascii="Arial" w:eastAsia="Arial" w:hAnsi="Arial" w:cs="Arial"/>
                <w:b/>
              </w:rPr>
              <w:t>Appendix for Train-the Trainer Course</w:t>
            </w:r>
          </w:p>
        </w:tc>
      </w:tr>
      <w:tr w:rsidR="00C237B4" w:rsidRPr="00094C1C" w14:paraId="37ACED8A" w14:textId="77777777" w:rsidTr="002E0176">
        <w:trPr>
          <w:trHeight w:val="836"/>
        </w:trPr>
        <w:tc>
          <w:tcPr>
            <w:tcW w:w="1477" w:type="dxa"/>
            <w:vAlign w:val="center"/>
          </w:tcPr>
          <w:p w14:paraId="57E3A8C9" w14:textId="77777777" w:rsidR="00C237B4" w:rsidRPr="00094C1C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53CF0C79" w14:textId="77777777" w:rsidR="00C237B4" w:rsidRPr="00094C1C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Six of the most common potentially avoidable hospital diagnosis + signs and symptoms </w:t>
            </w:r>
          </w:p>
          <w:p w14:paraId="491E558C" w14:textId="77777777" w:rsidR="00C237B4" w:rsidRPr="00094C1C" w:rsidRDefault="00C237B4" w:rsidP="00C237B4">
            <w:pPr>
              <w:numPr>
                <w:ilvl w:val="0"/>
                <w:numId w:val="15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 w:rsidRPr="00094C1C">
              <w:rPr>
                <w:rFonts w:ascii="Arial" w:eastAsia="Arial" w:hAnsi="Arial" w:cs="Arial"/>
              </w:rPr>
              <w:t>Congestive Heart Failure (CHF)</w:t>
            </w:r>
          </w:p>
          <w:p w14:paraId="2BC4C2AA" w14:textId="77777777" w:rsidR="00C237B4" w:rsidRPr="00094C1C" w:rsidRDefault="00C237B4" w:rsidP="00C237B4">
            <w:pPr>
              <w:numPr>
                <w:ilvl w:val="0"/>
                <w:numId w:val="15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 w:rsidRPr="00094C1C">
              <w:rPr>
                <w:rFonts w:ascii="Arial" w:eastAsia="Arial" w:hAnsi="Arial" w:cs="Arial"/>
              </w:rPr>
              <w:t>Chronic Obstructive Pulmonary Disease (COPD)</w:t>
            </w:r>
          </w:p>
          <w:p w14:paraId="366CAF54" w14:textId="77777777" w:rsidR="00C237B4" w:rsidRPr="00094C1C" w:rsidRDefault="00C237B4" w:rsidP="00C237B4">
            <w:pPr>
              <w:numPr>
                <w:ilvl w:val="0"/>
                <w:numId w:val="15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 w:rsidRPr="00094C1C">
              <w:rPr>
                <w:rFonts w:ascii="Arial" w:eastAsia="Arial" w:hAnsi="Arial" w:cs="Arial"/>
              </w:rPr>
              <w:t>Pneumonia</w:t>
            </w:r>
          </w:p>
          <w:p w14:paraId="028EEC81" w14:textId="7F2D21D3" w:rsidR="00C237B4" w:rsidRPr="00094C1C" w:rsidRDefault="00C237B4" w:rsidP="00C237B4">
            <w:pPr>
              <w:numPr>
                <w:ilvl w:val="0"/>
                <w:numId w:val="15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hydration</w:t>
            </w:r>
            <w:r w:rsidRPr="00094C1C">
              <w:rPr>
                <w:rFonts w:ascii="Arial" w:eastAsia="Arial" w:hAnsi="Arial" w:cs="Arial"/>
              </w:rPr>
              <w:t>/Acute Kidney Injury</w:t>
            </w:r>
          </w:p>
          <w:p w14:paraId="4013D32D" w14:textId="77777777" w:rsidR="00C237B4" w:rsidRPr="00094C1C" w:rsidRDefault="00C237B4" w:rsidP="00C237B4">
            <w:pPr>
              <w:numPr>
                <w:ilvl w:val="0"/>
                <w:numId w:val="15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 w:rsidRPr="00094C1C">
              <w:rPr>
                <w:rFonts w:ascii="Arial" w:eastAsia="Arial" w:hAnsi="Arial" w:cs="Arial"/>
              </w:rPr>
              <w:t>UTI</w:t>
            </w:r>
          </w:p>
          <w:p w14:paraId="539935AC" w14:textId="3BEC9439" w:rsidR="00C237B4" w:rsidRPr="00094C1C" w:rsidRDefault="00C237B4" w:rsidP="00C237B4">
            <w:pPr>
              <w:numPr>
                <w:ilvl w:val="0"/>
                <w:numId w:val="15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 w:rsidRPr="00801365">
              <w:rPr>
                <w:rFonts w:ascii="Arial" w:eastAsia="Arial" w:hAnsi="Arial" w:cs="Arial"/>
              </w:rPr>
              <w:t>Skin Ulcers / Surgical Wound Infection / Cellulitis</w:t>
            </w:r>
          </w:p>
        </w:tc>
      </w:tr>
    </w:tbl>
    <w:p w14:paraId="79AB3C2F" w14:textId="77777777" w:rsidR="000E3D4D" w:rsidRDefault="000E3D4D">
      <w:pPr>
        <w:rPr>
          <w:rFonts w:ascii="Calibri" w:eastAsiaTheme="majorEastAsia" w:hAnsi="Calibri" w:cstheme="majorBidi"/>
          <w:b/>
          <w:bCs/>
          <w:sz w:val="28"/>
          <w:szCs w:val="26"/>
        </w:rPr>
      </w:pPr>
    </w:p>
    <w:sectPr w:rsidR="000E3D4D" w:rsidSect="00734CBE">
      <w:headerReference w:type="default" r:id="rId13"/>
      <w:footerReference w:type="default" r:id="rId14"/>
      <w:pgSz w:w="12240" w:h="15840"/>
      <w:pgMar w:top="720" w:right="1080" w:bottom="720" w:left="1440" w:header="720" w:footer="70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10EB3F" w14:textId="77777777" w:rsidR="00F761D8" w:rsidRDefault="00F761D8" w:rsidP="0056727E">
      <w:pPr>
        <w:spacing w:after="0" w:line="240" w:lineRule="auto"/>
      </w:pPr>
      <w:r>
        <w:separator/>
      </w:r>
    </w:p>
  </w:endnote>
  <w:endnote w:type="continuationSeparator" w:id="0">
    <w:p w14:paraId="76A69187" w14:textId="77777777" w:rsidR="00F761D8" w:rsidRDefault="00F761D8" w:rsidP="0056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731370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52581F" w14:textId="0A93C180" w:rsidR="00734CBE" w:rsidRDefault="00734C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561D">
          <w:rPr>
            <w:noProof/>
          </w:rPr>
          <w:t>4</w:t>
        </w:r>
        <w:r>
          <w:rPr>
            <w:noProof/>
          </w:rPr>
          <w:fldChar w:fldCharType="end"/>
        </w:r>
        <w:r w:rsidR="00BD28A7">
          <w:rPr>
            <w:noProof/>
          </w:rPr>
          <w:t xml:space="preserve"> of 4</w:t>
        </w:r>
      </w:p>
    </w:sdtContent>
  </w:sdt>
  <w:p w14:paraId="4C0B626C" w14:textId="77777777" w:rsidR="00734CBE" w:rsidRDefault="00734C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3917AC" w14:textId="77777777" w:rsidR="00F761D8" w:rsidRDefault="00F761D8" w:rsidP="0056727E">
      <w:pPr>
        <w:spacing w:after="0" w:line="240" w:lineRule="auto"/>
      </w:pPr>
      <w:r>
        <w:separator/>
      </w:r>
    </w:p>
  </w:footnote>
  <w:footnote w:type="continuationSeparator" w:id="0">
    <w:p w14:paraId="0E673D0A" w14:textId="77777777" w:rsidR="00F761D8" w:rsidRDefault="00F761D8" w:rsidP="0056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75CAE" w14:textId="77777777" w:rsidR="00094C1C" w:rsidRDefault="00094C1C" w:rsidP="00094C1C">
    <w:pPr>
      <w:pStyle w:val="Header"/>
      <w:jc w:val="right"/>
    </w:pPr>
    <w:r>
      <w:rPr>
        <w:noProof/>
      </w:rPr>
      <w:drawing>
        <wp:inline distT="0" distB="0" distL="0" distR="0" wp14:anchorId="6263CC32" wp14:editId="4182ECDA">
          <wp:extent cx="1200531" cy="403141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RAVI_H_RGB.bann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4405" cy="407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2B47E4" w14:textId="77777777" w:rsidR="00094C1C" w:rsidRDefault="00094C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77C03"/>
    <w:multiLevelType w:val="hybridMultilevel"/>
    <w:tmpl w:val="AFEC8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8E79B0"/>
    <w:multiLevelType w:val="hybridMultilevel"/>
    <w:tmpl w:val="4A08A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8A1CBB"/>
    <w:multiLevelType w:val="hybridMultilevel"/>
    <w:tmpl w:val="9A6C9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57CFD"/>
    <w:multiLevelType w:val="hybridMultilevel"/>
    <w:tmpl w:val="72B86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292A8994">
      <w:start w:val="1"/>
      <w:numFmt w:val="decimal"/>
      <w:lvlText w:val="%5&gt;"/>
      <w:lvlJc w:val="left"/>
      <w:pPr>
        <w:ind w:left="3600" w:hanging="360"/>
      </w:pPr>
      <w:rPr>
        <w:rFonts w:hint="default"/>
      </w:rPr>
    </w:lvl>
    <w:lvl w:ilvl="5" w:tplc="6A76C988">
      <w:start w:val="1"/>
      <w:numFmt w:val="upperLetter"/>
      <w:lvlText w:val="%6)"/>
      <w:lvlJc w:val="left"/>
      <w:pPr>
        <w:ind w:left="45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D7B8A"/>
    <w:multiLevelType w:val="hybridMultilevel"/>
    <w:tmpl w:val="096CE5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246DF"/>
    <w:multiLevelType w:val="hybridMultilevel"/>
    <w:tmpl w:val="528AD954"/>
    <w:lvl w:ilvl="0" w:tplc="F6DCD7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BCD9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921C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CAD9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20BF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E4C2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0C9F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7CE3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1E2B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3316A31"/>
    <w:multiLevelType w:val="hybridMultilevel"/>
    <w:tmpl w:val="36AA9D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1518C"/>
    <w:multiLevelType w:val="hybridMultilevel"/>
    <w:tmpl w:val="57D4E2D6"/>
    <w:lvl w:ilvl="0" w:tplc="DDAA799E">
      <w:start w:val="1"/>
      <w:numFmt w:val="bullet"/>
      <w:lvlText w:val="●"/>
      <w:lvlJc w:val="left"/>
      <w:pPr>
        <w:ind w:left="828" w:hanging="360"/>
      </w:pPr>
      <w:rPr>
        <w:rFonts w:ascii="Arial" w:eastAsia="Arial" w:hAnsi="Arial" w:cs="Times New Roman" w:hint="default"/>
        <w:w w:val="100"/>
        <w:sz w:val="24"/>
        <w:szCs w:val="24"/>
      </w:rPr>
    </w:lvl>
    <w:lvl w:ilvl="1" w:tplc="0BAAB540">
      <w:start w:val="1"/>
      <w:numFmt w:val="decimal"/>
      <w:lvlText w:val="%2."/>
      <w:lvlJc w:val="left"/>
      <w:pPr>
        <w:ind w:left="948" w:hanging="360"/>
      </w:pPr>
      <w:rPr>
        <w:rFonts w:ascii="Calibri" w:eastAsia="Calibri" w:hAnsi="Calibri" w:hint="default"/>
        <w:w w:val="100"/>
        <w:sz w:val="24"/>
        <w:szCs w:val="24"/>
      </w:rPr>
    </w:lvl>
    <w:lvl w:ilvl="2" w:tplc="E88AA694">
      <w:start w:val="1"/>
      <w:numFmt w:val="bullet"/>
      <w:lvlText w:val=""/>
      <w:lvlJc w:val="left"/>
      <w:pPr>
        <w:ind w:left="1668" w:hanging="360"/>
      </w:pPr>
      <w:rPr>
        <w:rFonts w:ascii="Symbol" w:eastAsia="Symbol" w:hAnsi="Symbol" w:hint="default"/>
        <w:w w:val="100"/>
        <w:sz w:val="24"/>
        <w:szCs w:val="24"/>
      </w:rPr>
    </w:lvl>
    <w:lvl w:ilvl="3" w:tplc="FC54C9E6">
      <w:start w:val="1"/>
      <w:numFmt w:val="bullet"/>
      <w:lvlText w:val="•"/>
      <w:lvlJc w:val="left"/>
      <w:pPr>
        <w:ind w:left="2770" w:hanging="360"/>
      </w:pPr>
    </w:lvl>
    <w:lvl w:ilvl="4" w:tplc="0748D080">
      <w:start w:val="1"/>
      <w:numFmt w:val="bullet"/>
      <w:lvlText w:val="•"/>
      <w:lvlJc w:val="left"/>
      <w:pPr>
        <w:ind w:left="3880" w:hanging="360"/>
      </w:pPr>
    </w:lvl>
    <w:lvl w:ilvl="5" w:tplc="46FCABC6">
      <w:start w:val="1"/>
      <w:numFmt w:val="bullet"/>
      <w:lvlText w:val="•"/>
      <w:lvlJc w:val="left"/>
      <w:pPr>
        <w:ind w:left="4990" w:hanging="360"/>
      </w:pPr>
    </w:lvl>
    <w:lvl w:ilvl="6" w:tplc="5DD421CC">
      <w:start w:val="1"/>
      <w:numFmt w:val="bullet"/>
      <w:lvlText w:val="•"/>
      <w:lvlJc w:val="left"/>
      <w:pPr>
        <w:ind w:left="6100" w:hanging="360"/>
      </w:pPr>
    </w:lvl>
    <w:lvl w:ilvl="7" w:tplc="F5C641D0">
      <w:start w:val="1"/>
      <w:numFmt w:val="bullet"/>
      <w:lvlText w:val="•"/>
      <w:lvlJc w:val="left"/>
      <w:pPr>
        <w:ind w:left="7210" w:hanging="360"/>
      </w:pPr>
    </w:lvl>
    <w:lvl w:ilvl="8" w:tplc="4710BA12">
      <w:start w:val="1"/>
      <w:numFmt w:val="bullet"/>
      <w:lvlText w:val="•"/>
      <w:lvlJc w:val="left"/>
      <w:pPr>
        <w:ind w:left="8320" w:hanging="360"/>
      </w:pPr>
    </w:lvl>
  </w:abstractNum>
  <w:abstractNum w:abstractNumId="8" w15:restartNumberingAfterBreak="0">
    <w:nsid w:val="16EC1BA2"/>
    <w:multiLevelType w:val="hybridMultilevel"/>
    <w:tmpl w:val="E1644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4C703B"/>
    <w:multiLevelType w:val="hybridMultilevel"/>
    <w:tmpl w:val="BFAE2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2B1F1F"/>
    <w:multiLevelType w:val="hybridMultilevel"/>
    <w:tmpl w:val="5CD02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312C2"/>
    <w:multiLevelType w:val="hybridMultilevel"/>
    <w:tmpl w:val="9BD4B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2A00CE"/>
    <w:multiLevelType w:val="hybridMultilevel"/>
    <w:tmpl w:val="35EE3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0852E2"/>
    <w:multiLevelType w:val="hybridMultilevel"/>
    <w:tmpl w:val="8230D698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3321D4"/>
    <w:multiLevelType w:val="hybridMultilevel"/>
    <w:tmpl w:val="89C244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D8B5845"/>
    <w:multiLevelType w:val="hybridMultilevel"/>
    <w:tmpl w:val="3CD66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556675"/>
    <w:multiLevelType w:val="hybridMultilevel"/>
    <w:tmpl w:val="CC602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255DD8"/>
    <w:multiLevelType w:val="hybridMultilevel"/>
    <w:tmpl w:val="1F7C2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79"/>
    <w:multiLevelType w:val="hybridMultilevel"/>
    <w:tmpl w:val="3FE80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055815"/>
    <w:multiLevelType w:val="hybridMultilevel"/>
    <w:tmpl w:val="AE241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D37791"/>
    <w:multiLevelType w:val="hybridMultilevel"/>
    <w:tmpl w:val="7C8ED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022583"/>
    <w:multiLevelType w:val="hybridMultilevel"/>
    <w:tmpl w:val="6BD8A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0739E0"/>
    <w:multiLevelType w:val="hybridMultilevel"/>
    <w:tmpl w:val="1B20EAD2"/>
    <w:lvl w:ilvl="0" w:tplc="07102DB8">
      <w:start w:val="1"/>
      <w:numFmt w:val="bullet"/>
      <w:lvlText w:val="●"/>
      <w:lvlJc w:val="left"/>
      <w:pPr>
        <w:ind w:left="828" w:hanging="360"/>
      </w:pPr>
      <w:rPr>
        <w:rFonts w:ascii="Arial" w:eastAsia="Arial" w:hAnsi="Arial" w:cs="Times New Roman" w:hint="default"/>
        <w:w w:val="100"/>
        <w:sz w:val="24"/>
        <w:szCs w:val="24"/>
      </w:rPr>
    </w:lvl>
    <w:lvl w:ilvl="1" w:tplc="799AA2B2">
      <w:start w:val="1"/>
      <w:numFmt w:val="bullet"/>
      <w:lvlText w:val="•"/>
      <w:lvlJc w:val="left"/>
      <w:pPr>
        <w:ind w:left="1830" w:hanging="360"/>
      </w:pPr>
    </w:lvl>
    <w:lvl w:ilvl="2" w:tplc="22B28972">
      <w:start w:val="1"/>
      <w:numFmt w:val="bullet"/>
      <w:lvlText w:val="•"/>
      <w:lvlJc w:val="left"/>
      <w:pPr>
        <w:ind w:left="2840" w:hanging="360"/>
      </w:pPr>
    </w:lvl>
    <w:lvl w:ilvl="3" w:tplc="6CB86FEE">
      <w:start w:val="1"/>
      <w:numFmt w:val="bullet"/>
      <w:lvlText w:val="•"/>
      <w:lvlJc w:val="left"/>
      <w:pPr>
        <w:ind w:left="3850" w:hanging="360"/>
      </w:pPr>
    </w:lvl>
    <w:lvl w:ilvl="4" w:tplc="8A9628EC">
      <w:start w:val="1"/>
      <w:numFmt w:val="bullet"/>
      <w:lvlText w:val="•"/>
      <w:lvlJc w:val="left"/>
      <w:pPr>
        <w:ind w:left="4860" w:hanging="360"/>
      </w:pPr>
    </w:lvl>
    <w:lvl w:ilvl="5" w:tplc="504E514A">
      <w:start w:val="1"/>
      <w:numFmt w:val="bullet"/>
      <w:lvlText w:val="•"/>
      <w:lvlJc w:val="left"/>
      <w:pPr>
        <w:ind w:left="5870" w:hanging="360"/>
      </w:pPr>
    </w:lvl>
    <w:lvl w:ilvl="6" w:tplc="D966A536">
      <w:start w:val="1"/>
      <w:numFmt w:val="bullet"/>
      <w:lvlText w:val="•"/>
      <w:lvlJc w:val="left"/>
      <w:pPr>
        <w:ind w:left="6880" w:hanging="360"/>
      </w:pPr>
    </w:lvl>
    <w:lvl w:ilvl="7" w:tplc="869EF4CA">
      <w:start w:val="1"/>
      <w:numFmt w:val="bullet"/>
      <w:lvlText w:val="•"/>
      <w:lvlJc w:val="left"/>
      <w:pPr>
        <w:ind w:left="7890" w:hanging="360"/>
      </w:pPr>
    </w:lvl>
    <w:lvl w:ilvl="8" w:tplc="6F9AD76E">
      <w:start w:val="1"/>
      <w:numFmt w:val="bullet"/>
      <w:lvlText w:val="•"/>
      <w:lvlJc w:val="left"/>
      <w:pPr>
        <w:ind w:left="8900" w:hanging="360"/>
      </w:pPr>
    </w:lvl>
  </w:abstractNum>
  <w:abstractNum w:abstractNumId="23" w15:restartNumberingAfterBreak="0">
    <w:nsid w:val="459A656C"/>
    <w:multiLevelType w:val="hybridMultilevel"/>
    <w:tmpl w:val="F716B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D84407"/>
    <w:multiLevelType w:val="hybridMultilevel"/>
    <w:tmpl w:val="1CF09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446219"/>
    <w:multiLevelType w:val="hybridMultilevel"/>
    <w:tmpl w:val="4DE01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4C75C3"/>
    <w:multiLevelType w:val="hybridMultilevel"/>
    <w:tmpl w:val="140C5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2C9"/>
    <w:multiLevelType w:val="hybridMultilevel"/>
    <w:tmpl w:val="BBCE4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9940FA"/>
    <w:multiLevelType w:val="hybridMultilevel"/>
    <w:tmpl w:val="E520A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CE76A2"/>
    <w:multiLevelType w:val="hybridMultilevel"/>
    <w:tmpl w:val="E6C48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2A0A2A"/>
    <w:multiLevelType w:val="hybridMultilevel"/>
    <w:tmpl w:val="248682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525C5"/>
    <w:multiLevelType w:val="hybridMultilevel"/>
    <w:tmpl w:val="B3205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A74416"/>
    <w:multiLevelType w:val="hybridMultilevel"/>
    <w:tmpl w:val="05562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60373D"/>
    <w:multiLevelType w:val="hybridMultilevel"/>
    <w:tmpl w:val="A9FA6B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AEA6EA9"/>
    <w:multiLevelType w:val="hybridMultilevel"/>
    <w:tmpl w:val="0F905B24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35" w15:restartNumberingAfterBreak="0">
    <w:nsid w:val="6AFB6D7F"/>
    <w:multiLevelType w:val="hybridMultilevel"/>
    <w:tmpl w:val="23A4BD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9B32E0"/>
    <w:multiLevelType w:val="hybridMultilevel"/>
    <w:tmpl w:val="00E6B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0E0E94"/>
    <w:multiLevelType w:val="hybridMultilevel"/>
    <w:tmpl w:val="CC4E7CB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29A5141"/>
    <w:multiLevelType w:val="hybridMultilevel"/>
    <w:tmpl w:val="23A4BD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BD092F"/>
    <w:multiLevelType w:val="hybridMultilevel"/>
    <w:tmpl w:val="4C746C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6A90506"/>
    <w:multiLevelType w:val="hybridMultilevel"/>
    <w:tmpl w:val="F3B4F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386DA2"/>
    <w:multiLevelType w:val="hybridMultilevel"/>
    <w:tmpl w:val="7084D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427B11"/>
    <w:multiLevelType w:val="hybridMultilevel"/>
    <w:tmpl w:val="0E0EA8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147967"/>
    <w:multiLevelType w:val="hybridMultilevel"/>
    <w:tmpl w:val="5C5EF978"/>
    <w:lvl w:ilvl="0" w:tplc="3AC02E5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2"/>
  </w:num>
  <w:num w:numId="3">
    <w:abstractNumId w:val="6"/>
  </w:num>
  <w:num w:numId="4">
    <w:abstractNumId w:val="26"/>
  </w:num>
  <w:num w:numId="5">
    <w:abstractNumId w:val="41"/>
  </w:num>
  <w:num w:numId="6">
    <w:abstractNumId w:val="31"/>
  </w:num>
  <w:num w:numId="7">
    <w:abstractNumId w:val="21"/>
  </w:num>
  <w:num w:numId="8">
    <w:abstractNumId w:val="39"/>
  </w:num>
  <w:num w:numId="9">
    <w:abstractNumId w:val="14"/>
  </w:num>
  <w:num w:numId="10">
    <w:abstractNumId w:val="2"/>
  </w:num>
  <w:num w:numId="11">
    <w:abstractNumId w:val="13"/>
  </w:num>
  <w:num w:numId="12">
    <w:abstractNumId w:val="3"/>
  </w:num>
  <w:num w:numId="13">
    <w:abstractNumId w:val="17"/>
  </w:num>
  <w:num w:numId="14">
    <w:abstractNumId w:val="24"/>
  </w:num>
  <w:num w:numId="15">
    <w:abstractNumId w:val="5"/>
  </w:num>
  <w:num w:numId="16">
    <w:abstractNumId w:val="34"/>
  </w:num>
  <w:num w:numId="17">
    <w:abstractNumId w:val="9"/>
  </w:num>
  <w:num w:numId="18">
    <w:abstractNumId w:val="37"/>
  </w:num>
  <w:num w:numId="19">
    <w:abstractNumId w:val="43"/>
  </w:num>
  <w:num w:numId="20">
    <w:abstractNumId w:val="33"/>
  </w:num>
  <w:num w:numId="21">
    <w:abstractNumId w:val="40"/>
  </w:num>
  <w:num w:numId="22">
    <w:abstractNumId w:val="38"/>
  </w:num>
  <w:num w:numId="23">
    <w:abstractNumId w:val="35"/>
  </w:num>
  <w:num w:numId="24">
    <w:abstractNumId w:val="4"/>
  </w:num>
  <w:num w:numId="25">
    <w:abstractNumId w:val="28"/>
  </w:num>
  <w:num w:numId="26">
    <w:abstractNumId w:val="42"/>
  </w:num>
  <w:num w:numId="27">
    <w:abstractNumId w:val="7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22"/>
  </w:num>
  <w:num w:numId="29">
    <w:abstractNumId w:val="32"/>
  </w:num>
  <w:num w:numId="3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8"/>
  </w:num>
  <w:num w:numId="32">
    <w:abstractNumId w:val="15"/>
  </w:num>
  <w:num w:numId="33">
    <w:abstractNumId w:val="20"/>
  </w:num>
  <w:num w:numId="34">
    <w:abstractNumId w:val="16"/>
  </w:num>
  <w:num w:numId="35">
    <w:abstractNumId w:val="18"/>
  </w:num>
  <w:num w:numId="36">
    <w:abstractNumId w:val="1"/>
  </w:num>
  <w:num w:numId="37">
    <w:abstractNumId w:val="27"/>
  </w:num>
  <w:num w:numId="38">
    <w:abstractNumId w:val="10"/>
  </w:num>
  <w:num w:numId="39">
    <w:abstractNumId w:val="29"/>
  </w:num>
  <w:num w:numId="40">
    <w:abstractNumId w:val="11"/>
  </w:num>
  <w:num w:numId="41">
    <w:abstractNumId w:val="0"/>
  </w:num>
  <w:num w:numId="42">
    <w:abstractNumId w:val="19"/>
  </w:num>
  <w:num w:numId="43">
    <w:abstractNumId w:val="23"/>
  </w:num>
  <w:num w:numId="44">
    <w:abstractNumId w:val="36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QwMzYyNzKxNDEyMrZQ0lEKTi0uzszPAykwM6gFADCcgyMtAAAA"/>
  </w:docVars>
  <w:rsids>
    <w:rsidRoot w:val="0056727E"/>
    <w:rsid w:val="00001594"/>
    <w:rsid w:val="00002C00"/>
    <w:rsid w:val="0000494C"/>
    <w:rsid w:val="00007098"/>
    <w:rsid w:val="00012A64"/>
    <w:rsid w:val="0001471B"/>
    <w:rsid w:val="00016925"/>
    <w:rsid w:val="00017597"/>
    <w:rsid w:val="000211C8"/>
    <w:rsid w:val="000222F5"/>
    <w:rsid w:val="000225F1"/>
    <w:rsid w:val="0002505A"/>
    <w:rsid w:val="0002576E"/>
    <w:rsid w:val="0002760F"/>
    <w:rsid w:val="00027EE7"/>
    <w:rsid w:val="000300A4"/>
    <w:rsid w:val="0003163C"/>
    <w:rsid w:val="00032F08"/>
    <w:rsid w:val="00034E81"/>
    <w:rsid w:val="00035435"/>
    <w:rsid w:val="00035E70"/>
    <w:rsid w:val="000361D1"/>
    <w:rsid w:val="0004181D"/>
    <w:rsid w:val="00045F34"/>
    <w:rsid w:val="00046D73"/>
    <w:rsid w:val="00047E95"/>
    <w:rsid w:val="00050ACE"/>
    <w:rsid w:val="0005235D"/>
    <w:rsid w:val="00052B16"/>
    <w:rsid w:val="00052C5D"/>
    <w:rsid w:val="000568E0"/>
    <w:rsid w:val="00056AA1"/>
    <w:rsid w:val="00057006"/>
    <w:rsid w:val="000633D5"/>
    <w:rsid w:val="00063FEF"/>
    <w:rsid w:val="0006626F"/>
    <w:rsid w:val="00072A5D"/>
    <w:rsid w:val="000732D8"/>
    <w:rsid w:val="00074919"/>
    <w:rsid w:val="00075EB4"/>
    <w:rsid w:val="00080D5E"/>
    <w:rsid w:val="0008199D"/>
    <w:rsid w:val="000832DE"/>
    <w:rsid w:val="00085A74"/>
    <w:rsid w:val="00085CCF"/>
    <w:rsid w:val="00093C69"/>
    <w:rsid w:val="00094C1C"/>
    <w:rsid w:val="00097D50"/>
    <w:rsid w:val="000A0CF5"/>
    <w:rsid w:val="000A26F2"/>
    <w:rsid w:val="000A32E9"/>
    <w:rsid w:val="000A4B7A"/>
    <w:rsid w:val="000B0332"/>
    <w:rsid w:val="000B0504"/>
    <w:rsid w:val="000B790A"/>
    <w:rsid w:val="000C03B3"/>
    <w:rsid w:val="000C41EF"/>
    <w:rsid w:val="000C4F47"/>
    <w:rsid w:val="000C5B8C"/>
    <w:rsid w:val="000C77C8"/>
    <w:rsid w:val="000D2070"/>
    <w:rsid w:val="000D2DF0"/>
    <w:rsid w:val="000D668E"/>
    <w:rsid w:val="000E099B"/>
    <w:rsid w:val="000E1582"/>
    <w:rsid w:val="000E22A6"/>
    <w:rsid w:val="000E2344"/>
    <w:rsid w:val="000E368E"/>
    <w:rsid w:val="000E3D4D"/>
    <w:rsid w:val="000E4900"/>
    <w:rsid w:val="000E593E"/>
    <w:rsid w:val="000E5BE9"/>
    <w:rsid w:val="000E5C26"/>
    <w:rsid w:val="000E5F25"/>
    <w:rsid w:val="000F13A9"/>
    <w:rsid w:val="000F4201"/>
    <w:rsid w:val="001022DD"/>
    <w:rsid w:val="00102694"/>
    <w:rsid w:val="00105356"/>
    <w:rsid w:val="001057BF"/>
    <w:rsid w:val="00105935"/>
    <w:rsid w:val="001059F1"/>
    <w:rsid w:val="00111853"/>
    <w:rsid w:val="0011241A"/>
    <w:rsid w:val="00113133"/>
    <w:rsid w:val="00114317"/>
    <w:rsid w:val="00114451"/>
    <w:rsid w:val="00114927"/>
    <w:rsid w:val="001165EF"/>
    <w:rsid w:val="00117DA9"/>
    <w:rsid w:val="00117FF5"/>
    <w:rsid w:val="00123C45"/>
    <w:rsid w:val="00125749"/>
    <w:rsid w:val="00126331"/>
    <w:rsid w:val="0013336E"/>
    <w:rsid w:val="001434F2"/>
    <w:rsid w:val="001444F8"/>
    <w:rsid w:val="001452B8"/>
    <w:rsid w:val="00146708"/>
    <w:rsid w:val="00146E9C"/>
    <w:rsid w:val="00150302"/>
    <w:rsid w:val="001504DC"/>
    <w:rsid w:val="00150C18"/>
    <w:rsid w:val="00154D95"/>
    <w:rsid w:val="001568D0"/>
    <w:rsid w:val="00163B91"/>
    <w:rsid w:val="001711EA"/>
    <w:rsid w:val="00174835"/>
    <w:rsid w:val="00174A57"/>
    <w:rsid w:val="00175BC8"/>
    <w:rsid w:val="00180C23"/>
    <w:rsid w:val="00182CE4"/>
    <w:rsid w:val="00184B8A"/>
    <w:rsid w:val="00187ABE"/>
    <w:rsid w:val="001900DC"/>
    <w:rsid w:val="00191C65"/>
    <w:rsid w:val="001922A0"/>
    <w:rsid w:val="00192DFE"/>
    <w:rsid w:val="001936EA"/>
    <w:rsid w:val="0019684F"/>
    <w:rsid w:val="001A045A"/>
    <w:rsid w:val="001A1C22"/>
    <w:rsid w:val="001A1F12"/>
    <w:rsid w:val="001A6058"/>
    <w:rsid w:val="001A65A9"/>
    <w:rsid w:val="001B7567"/>
    <w:rsid w:val="001B7666"/>
    <w:rsid w:val="001C0008"/>
    <w:rsid w:val="001C0E6E"/>
    <w:rsid w:val="001C3046"/>
    <w:rsid w:val="001D0E1A"/>
    <w:rsid w:val="001D201D"/>
    <w:rsid w:val="001D4580"/>
    <w:rsid w:val="001D639E"/>
    <w:rsid w:val="001D67E8"/>
    <w:rsid w:val="001E6810"/>
    <w:rsid w:val="001F007F"/>
    <w:rsid w:val="001F05DD"/>
    <w:rsid w:val="001F24E2"/>
    <w:rsid w:val="001F4D17"/>
    <w:rsid w:val="00200256"/>
    <w:rsid w:val="00201D69"/>
    <w:rsid w:val="00204C61"/>
    <w:rsid w:val="00206B2D"/>
    <w:rsid w:val="00217A41"/>
    <w:rsid w:val="00224CA9"/>
    <w:rsid w:val="002254D6"/>
    <w:rsid w:val="0022767D"/>
    <w:rsid w:val="0022788B"/>
    <w:rsid w:val="00230CD2"/>
    <w:rsid w:val="00231194"/>
    <w:rsid w:val="00232257"/>
    <w:rsid w:val="00234556"/>
    <w:rsid w:val="00234AF9"/>
    <w:rsid w:val="00236050"/>
    <w:rsid w:val="00242A4E"/>
    <w:rsid w:val="0024495A"/>
    <w:rsid w:val="00251314"/>
    <w:rsid w:val="002536BA"/>
    <w:rsid w:val="0025416B"/>
    <w:rsid w:val="00256745"/>
    <w:rsid w:val="002604B4"/>
    <w:rsid w:val="00270009"/>
    <w:rsid w:val="00271462"/>
    <w:rsid w:val="002723CF"/>
    <w:rsid w:val="00274276"/>
    <w:rsid w:val="00274EEA"/>
    <w:rsid w:val="00280DDF"/>
    <w:rsid w:val="00281907"/>
    <w:rsid w:val="00283025"/>
    <w:rsid w:val="00286095"/>
    <w:rsid w:val="00287786"/>
    <w:rsid w:val="00287973"/>
    <w:rsid w:val="002956D4"/>
    <w:rsid w:val="00295D9C"/>
    <w:rsid w:val="00297F1A"/>
    <w:rsid w:val="002A0367"/>
    <w:rsid w:val="002A04F3"/>
    <w:rsid w:val="002A4A4C"/>
    <w:rsid w:val="002A5659"/>
    <w:rsid w:val="002A76E4"/>
    <w:rsid w:val="002B0246"/>
    <w:rsid w:val="002B1CB2"/>
    <w:rsid w:val="002B2412"/>
    <w:rsid w:val="002B3CF4"/>
    <w:rsid w:val="002B5656"/>
    <w:rsid w:val="002B7EB4"/>
    <w:rsid w:val="002B7F62"/>
    <w:rsid w:val="002C4C45"/>
    <w:rsid w:val="002C548F"/>
    <w:rsid w:val="002C58A7"/>
    <w:rsid w:val="002C5969"/>
    <w:rsid w:val="002C75D1"/>
    <w:rsid w:val="002C7CCE"/>
    <w:rsid w:val="002D1559"/>
    <w:rsid w:val="002D79E2"/>
    <w:rsid w:val="002E0176"/>
    <w:rsid w:val="002E1237"/>
    <w:rsid w:val="002E25EC"/>
    <w:rsid w:val="002E2CAB"/>
    <w:rsid w:val="002E45B0"/>
    <w:rsid w:val="002E611F"/>
    <w:rsid w:val="002E7B87"/>
    <w:rsid w:val="002F06D3"/>
    <w:rsid w:val="00301B75"/>
    <w:rsid w:val="003028CE"/>
    <w:rsid w:val="00313A40"/>
    <w:rsid w:val="00314960"/>
    <w:rsid w:val="00314C80"/>
    <w:rsid w:val="00314D58"/>
    <w:rsid w:val="00314D8F"/>
    <w:rsid w:val="003177FD"/>
    <w:rsid w:val="00320D44"/>
    <w:rsid w:val="00320FAC"/>
    <w:rsid w:val="00321181"/>
    <w:rsid w:val="00321C56"/>
    <w:rsid w:val="00322710"/>
    <w:rsid w:val="003245B2"/>
    <w:rsid w:val="00326665"/>
    <w:rsid w:val="00327A50"/>
    <w:rsid w:val="00330915"/>
    <w:rsid w:val="00333C58"/>
    <w:rsid w:val="00336AB3"/>
    <w:rsid w:val="003377D8"/>
    <w:rsid w:val="003466D9"/>
    <w:rsid w:val="00346EAB"/>
    <w:rsid w:val="0035234C"/>
    <w:rsid w:val="00353DAA"/>
    <w:rsid w:val="00354DED"/>
    <w:rsid w:val="00355B80"/>
    <w:rsid w:val="00360982"/>
    <w:rsid w:val="00361D15"/>
    <w:rsid w:val="00363D91"/>
    <w:rsid w:val="00364592"/>
    <w:rsid w:val="00364CEB"/>
    <w:rsid w:val="00366DB3"/>
    <w:rsid w:val="00367FEB"/>
    <w:rsid w:val="003727AB"/>
    <w:rsid w:val="00372AD2"/>
    <w:rsid w:val="00372F32"/>
    <w:rsid w:val="003757E8"/>
    <w:rsid w:val="00376A5A"/>
    <w:rsid w:val="0037770D"/>
    <w:rsid w:val="00377D8D"/>
    <w:rsid w:val="00395D91"/>
    <w:rsid w:val="00396F94"/>
    <w:rsid w:val="003A2E33"/>
    <w:rsid w:val="003A4426"/>
    <w:rsid w:val="003B26AC"/>
    <w:rsid w:val="003B4440"/>
    <w:rsid w:val="003C3BD2"/>
    <w:rsid w:val="003C7049"/>
    <w:rsid w:val="003D09A7"/>
    <w:rsid w:val="003D3F8C"/>
    <w:rsid w:val="003D5139"/>
    <w:rsid w:val="003D5BC9"/>
    <w:rsid w:val="003D6E4F"/>
    <w:rsid w:val="003E07F9"/>
    <w:rsid w:val="003E235E"/>
    <w:rsid w:val="003E2F8E"/>
    <w:rsid w:val="003E6343"/>
    <w:rsid w:val="003F2D60"/>
    <w:rsid w:val="003F3126"/>
    <w:rsid w:val="003F574B"/>
    <w:rsid w:val="003F70B4"/>
    <w:rsid w:val="004024B6"/>
    <w:rsid w:val="00406FC4"/>
    <w:rsid w:val="00411D04"/>
    <w:rsid w:val="00412616"/>
    <w:rsid w:val="0041333F"/>
    <w:rsid w:val="004141B9"/>
    <w:rsid w:val="00416869"/>
    <w:rsid w:val="00416E13"/>
    <w:rsid w:val="00420757"/>
    <w:rsid w:val="00425F94"/>
    <w:rsid w:val="0042688C"/>
    <w:rsid w:val="00426FD6"/>
    <w:rsid w:val="00427754"/>
    <w:rsid w:val="00431AD9"/>
    <w:rsid w:val="004331FD"/>
    <w:rsid w:val="004338C2"/>
    <w:rsid w:val="0043668E"/>
    <w:rsid w:val="00441DCE"/>
    <w:rsid w:val="004466CC"/>
    <w:rsid w:val="0044686F"/>
    <w:rsid w:val="0045167F"/>
    <w:rsid w:val="00451815"/>
    <w:rsid w:val="004549C6"/>
    <w:rsid w:val="0045648C"/>
    <w:rsid w:val="004606C0"/>
    <w:rsid w:val="00460E2F"/>
    <w:rsid w:val="004615DE"/>
    <w:rsid w:val="0046174C"/>
    <w:rsid w:val="004649E2"/>
    <w:rsid w:val="0046553A"/>
    <w:rsid w:val="0046618D"/>
    <w:rsid w:val="00466E9C"/>
    <w:rsid w:val="00466F0B"/>
    <w:rsid w:val="00470450"/>
    <w:rsid w:val="00470E81"/>
    <w:rsid w:val="00473B4A"/>
    <w:rsid w:val="00475941"/>
    <w:rsid w:val="00476F83"/>
    <w:rsid w:val="00481BC4"/>
    <w:rsid w:val="0048265D"/>
    <w:rsid w:val="004858B2"/>
    <w:rsid w:val="00486196"/>
    <w:rsid w:val="00495646"/>
    <w:rsid w:val="004A0A88"/>
    <w:rsid w:val="004A466A"/>
    <w:rsid w:val="004A53A4"/>
    <w:rsid w:val="004A7530"/>
    <w:rsid w:val="004A7F79"/>
    <w:rsid w:val="004B066F"/>
    <w:rsid w:val="004B427F"/>
    <w:rsid w:val="004C35AC"/>
    <w:rsid w:val="004C46C1"/>
    <w:rsid w:val="004C6C89"/>
    <w:rsid w:val="004E05E8"/>
    <w:rsid w:val="004E1657"/>
    <w:rsid w:val="004E52B8"/>
    <w:rsid w:val="004E62D4"/>
    <w:rsid w:val="004F497E"/>
    <w:rsid w:val="004F7AA5"/>
    <w:rsid w:val="00501AA5"/>
    <w:rsid w:val="0050584C"/>
    <w:rsid w:val="0050652C"/>
    <w:rsid w:val="005118DE"/>
    <w:rsid w:val="00513273"/>
    <w:rsid w:val="00514093"/>
    <w:rsid w:val="0051452F"/>
    <w:rsid w:val="00516B22"/>
    <w:rsid w:val="005173A0"/>
    <w:rsid w:val="00521CC1"/>
    <w:rsid w:val="005228F8"/>
    <w:rsid w:val="0052316F"/>
    <w:rsid w:val="005259DC"/>
    <w:rsid w:val="00534B43"/>
    <w:rsid w:val="00535449"/>
    <w:rsid w:val="00535DD3"/>
    <w:rsid w:val="0053782E"/>
    <w:rsid w:val="00542556"/>
    <w:rsid w:val="00543B52"/>
    <w:rsid w:val="00545530"/>
    <w:rsid w:val="005460E7"/>
    <w:rsid w:val="00546D2F"/>
    <w:rsid w:val="005517C0"/>
    <w:rsid w:val="005535BE"/>
    <w:rsid w:val="00553E44"/>
    <w:rsid w:val="00556B50"/>
    <w:rsid w:val="00562357"/>
    <w:rsid w:val="00562784"/>
    <w:rsid w:val="0056727E"/>
    <w:rsid w:val="00576400"/>
    <w:rsid w:val="00576A64"/>
    <w:rsid w:val="005802D4"/>
    <w:rsid w:val="00585A93"/>
    <w:rsid w:val="00591347"/>
    <w:rsid w:val="005A0B39"/>
    <w:rsid w:val="005A0D3B"/>
    <w:rsid w:val="005A0E4F"/>
    <w:rsid w:val="005A3698"/>
    <w:rsid w:val="005A679B"/>
    <w:rsid w:val="005B0812"/>
    <w:rsid w:val="005B0E9A"/>
    <w:rsid w:val="005B77B4"/>
    <w:rsid w:val="005C1EAB"/>
    <w:rsid w:val="005C366A"/>
    <w:rsid w:val="005C3A0E"/>
    <w:rsid w:val="005C4BBC"/>
    <w:rsid w:val="005D4CA8"/>
    <w:rsid w:val="005E36F2"/>
    <w:rsid w:val="005E4605"/>
    <w:rsid w:val="005E51D9"/>
    <w:rsid w:val="005E6651"/>
    <w:rsid w:val="005F0A83"/>
    <w:rsid w:val="005F1798"/>
    <w:rsid w:val="005F2936"/>
    <w:rsid w:val="005F3596"/>
    <w:rsid w:val="005F4561"/>
    <w:rsid w:val="005F4896"/>
    <w:rsid w:val="005F4D08"/>
    <w:rsid w:val="005F6082"/>
    <w:rsid w:val="00600C3D"/>
    <w:rsid w:val="0060693F"/>
    <w:rsid w:val="006102FD"/>
    <w:rsid w:val="00610A30"/>
    <w:rsid w:val="006116FC"/>
    <w:rsid w:val="0061211E"/>
    <w:rsid w:val="006129B8"/>
    <w:rsid w:val="00615090"/>
    <w:rsid w:val="006172D3"/>
    <w:rsid w:val="00621549"/>
    <w:rsid w:val="00621812"/>
    <w:rsid w:val="00625764"/>
    <w:rsid w:val="00626CE4"/>
    <w:rsid w:val="0063045F"/>
    <w:rsid w:val="00634E06"/>
    <w:rsid w:val="00635807"/>
    <w:rsid w:val="006363F4"/>
    <w:rsid w:val="00636B1F"/>
    <w:rsid w:val="00647187"/>
    <w:rsid w:val="00653947"/>
    <w:rsid w:val="00654493"/>
    <w:rsid w:val="00662D55"/>
    <w:rsid w:val="00665A66"/>
    <w:rsid w:val="00666839"/>
    <w:rsid w:val="00666E82"/>
    <w:rsid w:val="0066716E"/>
    <w:rsid w:val="00667663"/>
    <w:rsid w:val="006678B1"/>
    <w:rsid w:val="0067180C"/>
    <w:rsid w:val="00672605"/>
    <w:rsid w:val="0067280E"/>
    <w:rsid w:val="00675C1F"/>
    <w:rsid w:val="006773DE"/>
    <w:rsid w:val="00680BEC"/>
    <w:rsid w:val="00686509"/>
    <w:rsid w:val="00692232"/>
    <w:rsid w:val="00692C32"/>
    <w:rsid w:val="006932A3"/>
    <w:rsid w:val="00694029"/>
    <w:rsid w:val="006965C5"/>
    <w:rsid w:val="006A59A3"/>
    <w:rsid w:val="006A59B8"/>
    <w:rsid w:val="006A6F16"/>
    <w:rsid w:val="006B0383"/>
    <w:rsid w:val="006B15D6"/>
    <w:rsid w:val="006B29C5"/>
    <w:rsid w:val="006B3799"/>
    <w:rsid w:val="006B4555"/>
    <w:rsid w:val="006B5C12"/>
    <w:rsid w:val="006B5C16"/>
    <w:rsid w:val="006B5E7E"/>
    <w:rsid w:val="006B655F"/>
    <w:rsid w:val="006C0D40"/>
    <w:rsid w:val="006C1B3B"/>
    <w:rsid w:val="006C2294"/>
    <w:rsid w:val="006C2533"/>
    <w:rsid w:val="006C286D"/>
    <w:rsid w:val="006C4135"/>
    <w:rsid w:val="006C4558"/>
    <w:rsid w:val="006C46DB"/>
    <w:rsid w:val="006C492F"/>
    <w:rsid w:val="006C515B"/>
    <w:rsid w:val="006C51B0"/>
    <w:rsid w:val="006C52E5"/>
    <w:rsid w:val="006C6AD1"/>
    <w:rsid w:val="006D5CCB"/>
    <w:rsid w:val="006E0372"/>
    <w:rsid w:val="006E2576"/>
    <w:rsid w:val="006E30B4"/>
    <w:rsid w:val="006E375F"/>
    <w:rsid w:val="006E396F"/>
    <w:rsid w:val="006E39B0"/>
    <w:rsid w:val="006E4398"/>
    <w:rsid w:val="006E64D6"/>
    <w:rsid w:val="006E6E08"/>
    <w:rsid w:val="006E7633"/>
    <w:rsid w:val="006F354F"/>
    <w:rsid w:val="006F4A6F"/>
    <w:rsid w:val="006F7C5F"/>
    <w:rsid w:val="00700980"/>
    <w:rsid w:val="007023FD"/>
    <w:rsid w:val="00702D96"/>
    <w:rsid w:val="00707FD9"/>
    <w:rsid w:val="00711C2A"/>
    <w:rsid w:val="0071545F"/>
    <w:rsid w:val="007171FE"/>
    <w:rsid w:val="00717BC1"/>
    <w:rsid w:val="00721D7E"/>
    <w:rsid w:val="0072330C"/>
    <w:rsid w:val="00726B0D"/>
    <w:rsid w:val="00733BF4"/>
    <w:rsid w:val="00734CBE"/>
    <w:rsid w:val="00736BAA"/>
    <w:rsid w:val="00741BC8"/>
    <w:rsid w:val="0074222C"/>
    <w:rsid w:val="00743F6F"/>
    <w:rsid w:val="00750CE0"/>
    <w:rsid w:val="00752F39"/>
    <w:rsid w:val="00754B31"/>
    <w:rsid w:val="007562CC"/>
    <w:rsid w:val="00757B4F"/>
    <w:rsid w:val="0076014F"/>
    <w:rsid w:val="00761038"/>
    <w:rsid w:val="007654B1"/>
    <w:rsid w:val="00766391"/>
    <w:rsid w:val="007665A1"/>
    <w:rsid w:val="0076766D"/>
    <w:rsid w:val="00767A97"/>
    <w:rsid w:val="00770745"/>
    <w:rsid w:val="00770DC4"/>
    <w:rsid w:val="007716CD"/>
    <w:rsid w:val="00776F33"/>
    <w:rsid w:val="00780B71"/>
    <w:rsid w:val="007858DA"/>
    <w:rsid w:val="00785F62"/>
    <w:rsid w:val="0078790A"/>
    <w:rsid w:val="007A64EF"/>
    <w:rsid w:val="007B2C4A"/>
    <w:rsid w:val="007B360A"/>
    <w:rsid w:val="007C26BB"/>
    <w:rsid w:val="007C2ACB"/>
    <w:rsid w:val="007C3A20"/>
    <w:rsid w:val="007C4320"/>
    <w:rsid w:val="007C6F5E"/>
    <w:rsid w:val="007D08FD"/>
    <w:rsid w:val="007D09E3"/>
    <w:rsid w:val="007D1248"/>
    <w:rsid w:val="007D7B61"/>
    <w:rsid w:val="007D7D65"/>
    <w:rsid w:val="007E0103"/>
    <w:rsid w:val="007E26C3"/>
    <w:rsid w:val="007E2CDC"/>
    <w:rsid w:val="007E52F0"/>
    <w:rsid w:val="007E666A"/>
    <w:rsid w:val="007F3020"/>
    <w:rsid w:val="007F6025"/>
    <w:rsid w:val="007F7657"/>
    <w:rsid w:val="00800ABF"/>
    <w:rsid w:val="00800C74"/>
    <w:rsid w:val="00801365"/>
    <w:rsid w:val="00801D12"/>
    <w:rsid w:val="0080551C"/>
    <w:rsid w:val="00805839"/>
    <w:rsid w:val="00812BAA"/>
    <w:rsid w:val="00815B9F"/>
    <w:rsid w:val="00815BCB"/>
    <w:rsid w:val="0081677B"/>
    <w:rsid w:val="0082179E"/>
    <w:rsid w:val="00821A2A"/>
    <w:rsid w:val="00825D11"/>
    <w:rsid w:val="008278FA"/>
    <w:rsid w:val="00832314"/>
    <w:rsid w:val="0083380C"/>
    <w:rsid w:val="0083589B"/>
    <w:rsid w:val="008360E1"/>
    <w:rsid w:val="008414BB"/>
    <w:rsid w:val="00841AF6"/>
    <w:rsid w:val="00842629"/>
    <w:rsid w:val="008471B6"/>
    <w:rsid w:val="008474F3"/>
    <w:rsid w:val="008502A9"/>
    <w:rsid w:val="00851489"/>
    <w:rsid w:val="00851732"/>
    <w:rsid w:val="00852404"/>
    <w:rsid w:val="008541C0"/>
    <w:rsid w:val="00854312"/>
    <w:rsid w:val="0085467A"/>
    <w:rsid w:val="008566DB"/>
    <w:rsid w:val="00863AD6"/>
    <w:rsid w:val="00867B9D"/>
    <w:rsid w:val="00867FA8"/>
    <w:rsid w:val="00873B12"/>
    <w:rsid w:val="008750CF"/>
    <w:rsid w:val="008751EE"/>
    <w:rsid w:val="00877B73"/>
    <w:rsid w:val="00885BF4"/>
    <w:rsid w:val="00886196"/>
    <w:rsid w:val="00886A74"/>
    <w:rsid w:val="00886EC3"/>
    <w:rsid w:val="00890B5E"/>
    <w:rsid w:val="008956FB"/>
    <w:rsid w:val="00896959"/>
    <w:rsid w:val="008A2BF4"/>
    <w:rsid w:val="008A3CC5"/>
    <w:rsid w:val="008A44E0"/>
    <w:rsid w:val="008A50A0"/>
    <w:rsid w:val="008A51A9"/>
    <w:rsid w:val="008B2586"/>
    <w:rsid w:val="008B39F7"/>
    <w:rsid w:val="008B4E3A"/>
    <w:rsid w:val="008B509A"/>
    <w:rsid w:val="008B561D"/>
    <w:rsid w:val="008B6E7C"/>
    <w:rsid w:val="008B70E0"/>
    <w:rsid w:val="008C1BA4"/>
    <w:rsid w:val="008C249D"/>
    <w:rsid w:val="008C2D73"/>
    <w:rsid w:val="008C486C"/>
    <w:rsid w:val="008C5F57"/>
    <w:rsid w:val="008C7158"/>
    <w:rsid w:val="008C78B4"/>
    <w:rsid w:val="008D062B"/>
    <w:rsid w:val="008D07EC"/>
    <w:rsid w:val="008D1B95"/>
    <w:rsid w:val="008D7134"/>
    <w:rsid w:val="008E3277"/>
    <w:rsid w:val="008E48A7"/>
    <w:rsid w:val="008E6884"/>
    <w:rsid w:val="008E7023"/>
    <w:rsid w:val="008F03D4"/>
    <w:rsid w:val="008F1392"/>
    <w:rsid w:val="008F26C9"/>
    <w:rsid w:val="008F6601"/>
    <w:rsid w:val="00900999"/>
    <w:rsid w:val="00905FB9"/>
    <w:rsid w:val="009060DB"/>
    <w:rsid w:val="00912163"/>
    <w:rsid w:val="009135E7"/>
    <w:rsid w:val="00913AB3"/>
    <w:rsid w:val="00914D73"/>
    <w:rsid w:val="00920BF0"/>
    <w:rsid w:val="00921208"/>
    <w:rsid w:val="00921548"/>
    <w:rsid w:val="00922A0A"/>
    <w:rsid w:val="0092477A"/>
    <w:rsid w:val="00931827"/>
    <w:rsid w:val="009328AF"/>
    <w:rsid w:val="009349FD"/>
    <w:rsid w:val="0093530D"/>
    <w:rsid w:val="00936EA2"/>
    <w:rsid w:val="0094230B"/>
    <w:rsid w:val="009441E2"/>
    <w:rsid w:val="00946BD1"/>
    <w:rsid w:val="00952ECE"/>
    <w:rsid w:val="0096349B"/>
    <w:rsid w:val="00963C9B"/>
    <w:rsid w:val="0096545E"/>
    <w:rsid w:val="00966BDF"/>
    <w:rsid w:val="00972A77"/>
    <w:rsid w:val="009738FB"/>
    <w:rsid w:val="00974600"/>
    <w:rsid w:val="00980597"/>
    <w:rsid w:val="00982632"/>
    <w:rsid w:val="0098413F"/>
    <w:rsid w:val="00986811"/>
    <w:rsid w:val="00990A9C"/>
    <w:rsid w:val="009950DF"/>
    <w:rsid w:val="0099510E"/>
    <w:rsid w:val="009A462C"/>
    <w:rsid w:val="009A77EC"/>
    <w:rsid w:val="009B1F6C"/>
    <w:rsid w:val="009B2155"/>
    <w:rsid w:val="009B6CD3"/>
    <w:rsid w:val="009C3E06"/>
    <w:rsid w:val="009D0838"/>
    <w:rsid w:val="009D43AF"/>
    <w:rsid w:val="009D790D"/>
    <w:rsid w:val="009E2BAB"/>
    <w:rsid w:val="009F05C0"/>
    <w:rsid w:val="009F148A"/>
    <w:rsid w:val="009F1FB4"/>
    <w:rsid w:val="009F2D1F"/>
    <w:rsid w:val="009F511A"/>
    <w:rsid w:val="00A028C7"/>
    <w:rsid w:val="00A0780F"/>
    <w:rsid w:val="00A07C23"/>
    <w:rsid w:val="00A10C74"/>
    <w:rsid w:val="00A14316"/>
    <w:rsid w:val="00A16885"/>
    <w:rsid w:val="00A17D8D"/>
    <w:rsid w:val="00A2031D"/>
    <w:rsid w:val="00A21858"/>
    <w:rsid w:val="00A253AE"/>
    <w:rsid w:val="00A304F2"/>
    <w:rsid w:val="00A32E9A"/>
    <w:rsid w:val="00A37FA9"/>
    <w:rsid w:val="00A4635D"/>
    <w:rsid w:val="00A4757E"/>
    <w:rsid w:val="00A479CC"/>
    <w:rsid w:val="00A508A8"/>
    <w:rsid w:val="00A61A62"/>
    <w:rsid w:val="00A63210"/>
    <w:rsid w:val="00A66B64"/>
    <w:rsid w:val="00A67E71"/>
    <w:rsid w:val="00A74ADB"/>
    <w:rsid w:val="00A74DBD"/>
    <w:rsid w:val="00A804B9"/>
    <w:rsid w:val="00A92E18"/>
    <w:rsid w:val="00A94491"/>
    <w:rsid w:val="00AA012F"/>
    <w:rsid w:val="00AA4946"/>
    <w:rsid w:val="00AA5423"/>
    <w:rsid w:val="00AA6CA5"/>
    <w:rsid w:val="00AB1EAA"/>
    <w:rsid w:val="00AB230A"/>
    <w:rsid w:val="00AB39F2"/>
    <w:rsid w:val="00AB41CA"/>
    <w:rsid w:val="00AB59D2"/>
    <w:rsid w:val="00AB7F32"/>
    <w:rsid w:val="00AB7F8D"/>
    <w:rsid w:val="00AC18F2"/>
    <w:rsid w:val="00AC471A"/>
    <w:rsid w:val="00AC608A"/>
    <w:rsid w:val="00AD246F"/>
    <w:rsid w:val="00AD33CC"/>
    <w:rsid w:val="00AD3A67"/>
    <w:rsid w:val="00AE08A4"/>
    <w:rsid w:val="00AE29D4"/>
    <w:rsid w:val="00AE3ED5"/>
    <w:rsid w:val="00AE4169"/>
    <w:rsid w:val="00B05ABE"/>
    <w:rsid w:val="00B072D6"/>
    <w:rsid w:val="00B1423E"/>
    <w:rsid w:val="00B209F3"/>
    <w:rsid w:val="00B2114E"/>
    <w:rsid w:val="00B23BC4"/>
    <w:rsid w:val="00B26990"/>
    <w:rsid w:val="00B32725"/>
    <w:rsid w:val="00B3295C"/>
    <w:rsid w:val="00B3371E"/>
    <w:rsid w:val="00B364C0"/>
    <w:rsid w:val="00B40D0C"/>
    <w:rsid w:val="00B41AE6"/>
    <w:rsid w:val="00B4228B"/>
    <w:rsid w:val="00B44D3A"/>
    <w:rsid w:val="00B45C76"/>
    <w:rsid w:val="00B47185"/>
    <w:rsid w:val="00B520AD"/>
    <w:rsid w:val="00B539AF"/>
    <w:rsid w:val="00B53F64"/>
    <w:rsid w:val="00B549EB"/>
    <w:rsid w:val="00B5637C"/>
    <w:rsid w:val="00B65B46"/>
    <w:rsid w:val="00B7068A"/>
    <w:rsid w:val="00B75F4B"/>
    <w:rsid w:val="00B77E54"/>
    <w:rsid w:val="00B80390"/>
    <w:rsid w:val="00B80423"/>
    <w:rsid w:val="00B83181"/>
    <w:rsid w:val="00B8525B"/>
    <w:rsid w:val="00B924B9"/>
    <w:rsid w:val="00B94C1E"/>
    <w:rsid w:val="00BA2A69"/>
    <w:rsid w:val="00BA5057"/>
    <w:rsid w:val="00BB0071"/>
    <w:rsid w:val="00BB1030"/>
    <w:rsid w:val="00BB49AB"/>
    <w:rsid w:val="00BB526D"/>
    <w:rsid w:val="00BB7D88"/>
    <w:rsid w:val="00BC0898"/>
    <w:rsid w:val="00BC38C3"/>
    <w:rsid w:val="00BC54E7"/>
    <w:rsid w:val="00BC7F7E"/>
    <w:rsid w:val="00BD23A3"/>
    <w:rsid w:val="00BD28A7"/>
    <w:rsid w:val="00BD31D8"/>
    <w:rsid w:val="00BD3C07"/>
    <w:rsid w:val="00BD66BC"/>
    <w:rsid w:val="00BE0991"/>
    <w:rsid w:val="00BE42CC"/>
    <w:rsid w:val="00BE799C"/>
    <w:rsid w:val="00BF6D2F"/>
    <w:rsid w:val="00BF6DB4"/>
    <w:rsid w:val="00BF765D"/>
    <w:rsid w:val="00C01290"/>
    <w:rsid w:val="00C014ED"/>
    <w:rsid w:val="00C06300"/>
    <w:rsid w:val="00C06DA3"/>
    <w:rsid w:val="00C10E7A"/>
    <w:rsid w:val="00C11F6E"/>
    <w:rsid w:val="00C13E93"/>
    <w:rsid w:val="00C144F4"/>
    <w:rsid w:val="00C15061"/>
    <w:rsid w:val="00C17109"/>
    <w:rsid w:val="00C17213"/>
    <w:rsid w:val="00C2070C"/>
    <w:rsid w:val="00C223E5"/>
    <w:rsid w:val="00C22876"/>
    <w:rsid w:val="00C237B4"/>
    <w:rsid w:val="00C23BB6"/>
    <w:rsid w:val="00C241DB"/>
    <w:rsid w:val="00C24B3C"/>
    <w:rsid w:val="00C25D37"/>
    <w:rsid w:val="00C3081B"/>
    <w:rsid w:val="00C3411D"/>
    <w:rsid w:val="00C34158"/>
    <w:rsid w:val="00C37857"/>
    <w:rsid w:val="00C37DB5"/>
    <w:rsid w:val="00C40298"/>
    <w:rsid w:val="00C41A66"/>
    <w:rsid w:val="00C43E32"/>
    <w:rsid w:val="00C44EAE"/>
    <w:rsid w:val="00C510CD"/>
    <w:rsid w:val="00C521CB"/>
    <w:rsid w:val="00C546AE"/>
    <w:rsid w:val="00C54A80"/>
    <w:rsid w:val="00C54E55"/>
    <w:rsid w:val="00C54F8D"/>
    <w:rsid w:val="00C55655"/>
    <w:rsid w:val="00C614D9"/>
    <w:rsid w:val="00C63092"/>
    <w:rsid w:val="00C63975"/>
    <w:rsid w:val="00C64C5C"/>
    <w:rsid w:val="00C65410"/>
    <w:rsid w:val="00C757B6"/>
    <w:rsid w:val="00C75CB3"/>
    <w:rsid w:val="00C80538"/>
    <w:rsid w:val="00C8464E"/>
    <w:rsid w:val="00C86F03"/>
    <w:rsid w:val="00C90542"/>
    <w:rsid w:val="00C92A1E"/>
    <w:rsid w:val="00C94411"/>
    <w:rsid w:val="00CA26AC"/>
    <w:rsid w:val="00CC7511"/>
    <w:rsid w:val="00CD0B29"/>
    <w:rsid w:val="00CD0BBC"/>
    <w:rsid w:val="00CD1DD9"/>
    <w:rsid w:val="00CD29D5"/>
    <w:rsid w:val="00CD4BB2"/>
    <w:rsid w:val="00CD4D4A"/>
    <w:rsid w:val="00CE062B"/>
    <w:rsid w:val="00CE6340"/>
    <w:rsid w:val="00CF08A1"/>
    <w:rsid w:val="00CF0EA8"/>
    <w:rsid w:val="00CF2496"/>
    <w:rsid w:val="00CF3729"/>
    <w:rsid w:val="00CF4D70"/>
    <w:rsid w:val="00CF77DC"/>
    <w:rsid w:val="00D0115A"/>
    <w:rsid w:val="00D012CC"/>
    <w:rsid w:val="00D019A9"/>
    <w:rsid w:val="00D02F9A"/>
    <w:rsid w:val="00D0343A"/>
    <w:rsid w:val="00D10898"/>
    <w:rsid w:val="00D11626"/>
    <w:rsid w:val="00D15892"/>
    <w:rsid w:val="00D15FCD"/>
    <w:rsid w:val="00D213C9"/>
    <w:rsid w:val="00D22876"/>
    <w:rsid w:val="00D26ED7"/>
    <w:rsid w:val="00D31714"/>
    <w:rsid w:val="00D31B6B"/>
    <w:rsid w:val="00D34671"/>
    <w:rsid w:val="00D35EB5"/>
    <w:rsid w:val="00D362C3"/>
    <w:rsid w:val="00D36329"/>
    <w:rsid w:val="00D4560D"/>
    <w:rsid w:val="00D4637B"/>
    <w:rsid w:val="00D53648"/>
    <w:rsid w:val="00D54C94"/>
    <w:rsid w:val="00D555B3"/>
    <w:rsid w:val="00D57D96"/>
    <w:rsid w:val="00D61E81"/>
    <w:rsid w:val="00D63DC0"/>
    <w:rsid w:val="00D643B9"/>
    <w:rsid w:val="00D70B68"/>
    <w:rsid w:val="00D71858"/>
    <w:rsid w:val="00D7322E"/>
    <w:rsid w:val="00D77301"/>
    <w:rsid w:val="00D84600"/>
    <w:rsid w:val="00D86EF6"/>
    <w:rsid w:val="00D90D49"/>
    <w:rsid w:val="00D90F92"/>
    <w:rsid w:val="00D96295"/>
    <w:rsid w:val="00D9649D"/>
    <w:rsid w:val="00DB029C"/>
    <w:rsid w:val="00DB1C63"/>
    <w:rsid w:val="00DB1D28"/>
    <w:rsid w:val="00DB67EF"/>
    <w:rsid w:val="00DB690D"/>
    <w:rsid w:val="00DC02B5"/>
    <w:rsid w:val="00DC44AE"/>
    <w:rsid w:val="00DC4930"/>
    <w:rsid w:val="00DC56F9"/>
    <w:rsid w:val="00DD30A1"/>
    <w:rsid w:val="00DD60DD"/>
    <w:rsid w:val="00DD6AE4"/>
    <w:rsid w:val="00DE3769"/>
    <w:rsid w:val="00DE40F0"/>
    <w:rsid w:val="00DE439B"/>
    <w:rsid w:val="00DE4B0E"/>
    <w:rsid w:val="00DE5146"/>
    <w:rsid w:val="00DE542D"/>
    <w:rsid w:val="00DE5689"/>
    <w:rsid w:val="00DE689A"/>
    <w:rsid w:val="00DF35AC"/>
    <w:rsid w:val="00DF42E1"/>
    <w:rsid w:val="00E03FE6"/>
    <w:rsid w:val="00E07B4E"/>
    <w:rsid w:val="00E10900"/>
    <w:rsid w:val="00E10BBA"/>
    <w:rsid w:val="00E1333F"/>
    <w:rsid w:val="00E144C9"/>
    <w:rsid w:val="00E17C34"/>
    <w:rsid w:val="00E2773E"/>
    <w:rsid w:val="00E30AEC"/>
    <w:rsid w:val="00E33930"/>
    <w:rsid w:val="00E3643B"/>
    <w:rsid w:val="00E36993"/>
    <w:rsid w:val="00E41698"/>
    <w:rsid w:val="00E418BE"/>
    <w:rsid w:val="00E41FBB"/>
    <w:rsid w:val="00E4208F"/>
    <w:rsid w:val="00E43462"/>
    <w:rsid w:val="00E44731"/>
    <w:rsid w:val="00E45744"/>
    <w:rsid w:val="00E470C7"/>
    <w:rsid w:val="00E50E70"/>
    <w:rsid w:val="00E5111A"/>
    <w:rsid w:val="00E52910"/>
    <w:rsid w:val="00E52D0B"/>
    <w:rsid w:val="00E52F04"/>
    <w:rsid w:val="00E54175"/>
    <w:rsid w:val="00E54607"/>
    <w:rsid w:val="00E55360"/>
    <w:rsid w:val="00E56652"/>
    <w:rsid w:val="00E57BED"/>
    <w:rsid w:val="00E60690"/>
    <w:rsid w:val="00E63F75"/>
    <w:rsid w:val="00E671AA"/>
    <w:rsid w:val="00E7792E"/>
    <w:rsid w:val="00E801F8"/>
    <w:rsid w:val="00E81813"/>
    <w:rsid w:val="00E83067"/>
    <w:rsid w:val="00E85768"/>
    <w:rsid w:val="00E926CE"/>
    <w:rsid w:val="00E94774"/>
    <w:rsid w:val="00E9557F"/>
    <w:rsid w:val="00EA00F2"/>
    <w:rsid w:val="00EA2AB3"/>
    <w:rsid w:val="00EA2F68"/>
    <w:rsid w:val="00EB49ED"/>
    <w:rsid w:val="00EB514C"/>
    <w:rsid w:val="00EB540E"/>
    <w:rsid w:val="00EB72F5"/>
    <w:rsid w:val="00EC010B"/>
    <w:rsid w:val="00EC244D"/>
    <w:rsid w:val="00EC24D7"/>
    <w:rsid w:val="00EC36E6"/>
    <w:rsid w:val="00EC3E34"/>
    <w:rsid w:val="00EC6139"/>
    <w:rsid w:val="00ED19DD"/>
    <w:rsid w:val="00EE01DB"/>
    <w:rsid w:val="00EE01E1"/>
    <w:rsid w:val="00EE0CC5"/>
    <w:rsid w:val="00EE25AE"/>
    <w:rsid w:val="00EE3A00"/>
    <w:rsid w:val="00EE3CD9"/>
    <w:rsid w:val="00EE5588"/>
    <w:rsid w:val="00EE5F64"/>
    <w:rsid w:val="00EE7FAF"/>
    <w:rsid w:val="00EF223B"/>
    <w:rsid w:val="00EF2B3C"/>
    <w:rsid w:val="00F00AFA"/>
    <w:rsid w:val="00F0234E"/>
    <w:rsid w:val="00F055F5"/>
    <w:rsid w:val="00F106AC"/>
    <w:rsid w:val="00F1180D"/>
    <w:rsid w:val="00F13C81"/>
    <w:rsid w:val="00F14E81"/>
    <w:rsid w:val="00F16FAB"/>
    <w:rsid w:val="00F24266"/>
    <w:rsid w:val="00F26114"/>
    <w:rsid w:val="00F26AB2"/>
    <w:rsid w:val="00F27DA5"/>
    <w:rsid w:val="00F30448"/>
    <w:rsid w:val="00F30616"/>
    <w:rsid w:val="00F311D4"/>
    <w:rsid w:val="00F32B67"/>
    <w:rsid w:val="00F35703"/>
    <w:rsid w:val="00F41609"/>
    <w:rsid w:val="00F42DA5"/>
    <w:rsid w:val="00F435FC"/>
    <w:rsid w:val="00F43D64"/>
    <w:rsid w:val="00F44F5C"/>
    <w:rsid w:val="00F50555"/>
    <w:rsid w:val="00F518C9"/>
    <w:rsid w:val="00F5219B"/>
    <w:rsid w:val="00F559E5"/>
    <w:rsid w:val="00F576A1"/>
    <w:rsid w:val="00F57B6F"/>
    <w:rsid w:val="00F6089E"/>
    <w:rsid w:val="00F60E6F"/>
    <w:rsid w:val="00F6302E"/>
    <w:rsid w:val="00F63AD4"/>
    <w:rsid w:val="00F64E4B"/>
    <w:rsid w:val="00F64F1D"/>
    <w:rsid w:val="00F659A6"/>
    <w:rsid w:val="00F67985"/>
    <w:rsid w:val="00F70B1A"/>
    <w:rsid w:val="00F761D8"/>
    <w:rsid w:val="00F77088"/>
    <w:rsid w:val="00F77282"/>
    <w:rsid w:val="00F8595D"/>
    <w:rsid w:val="00F863C1"/>
    <w:rsid w:val="00F86B9F"/>
    <w:rsid w:val="00F905CF"/>
    <w:rsid w:val="00F96F6E"/>
    <w:rsid w:val="00FA289A"/>
    <w:rsid w:val="00FB2A78"/>
    <w:rsid w:val="00FB54FB"/>
    <w:rsid w:val="00FB5ED6"/>
    <w:rsid w:val="00FB66EA"/>
    <w:rsid w:val="00FB6E1F"/>
    <w:rsid w:val="00FB7FB3"/>
    <w:rsid w:val="00FC4837"/>
    <w:rsid w:val="00FC61A2"/>
    <w:rsid w:val="00FC67CB"/>
    <w:rsid w:val="00FD0B9A"/>
    <w:rsid w:val="00FD27ED"/>
    <w:rsid w:val="00FD6937"/>
    <w:rsid w:val="00FE0DC1"/>
    <w:rsid w:val="00FE28CD"/>
    <w:rsid w:val="00FF4262"/>
    <w:rsid w:val="00FF5A3C"/>
    <w:rsid w:val="00FF5F75"/>
    <w:rsid w:val="00FF7CA0"/>
    <w:rsid w:val="41885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6625"/>
    <o:shapelayout v:ext="edit">
      <o:idmap v:ext="edit" data="1"/>
    </o:shapelayout>
  </w:shapeDefaults>
  <w:decimalSymbol w:val="."/>
  <w:listSeparator w:val=","/>
  <w14:docId w14:val="08640690"/>
  <w15:docId w15:val="{4235FA4C-9D6F-4E94-9D4D-FE02D509E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589B"/>
  </w:style>
  <w:style w:type="paragraph" w:styleId="Heading1">
    <w:name w:val="heading 1"/>
    <w:basedOn w:val="Normal"/>
    <w:next w:val="Normal"/>
    <w:link w:val="Heading1Char"/>
    <w:uiPriority w:val="9"/>
    <w:qFormat/>
    <w:rsid w:val="00662D55"/>
    <w:pPr>
      <w:keepNext/>
      <w:keepLines/>
      <w:spacing w:before="480" w:after="0"/>
      <w:outlineLvl w:val="0"/>
    </w:pPr>
    <w:rPr>
      <w:rFonts w:ascii="Calibri" w:eastAsiaTheme="majorEastAsia" w:hAnsi="Calibri" w:cstheme="majorBidi"/>
      <w:b/>
      <w:bCs/>
      <w:color w:val="72982A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2D55"/>
    <w:pPr>
      <w:keepNext/>
      <w:keepLines/>
      <w:spacing w:before="200" w:after="0"/>
      <w:outlineLvl w:val="1"/>
    </w:pPr>
    <w:rPr>
      <w:rFonts w:ascii="Calibri" w:eastAsiaTheme="majorEastAsia" w:hAnsi="Calibri" w:cstheme="majorBidi"/>
      <w:b/>
      <w:bCs/>
      <w:color w:val="98C93C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2D55"/>
    <w:pPr>
      <w:keepNext/>
      <w:keepLines/>
      <w:spacing w:before="200" w:after="0"/>
      <w:outlineLvl w:val="2"/>
    </w:pPr>
    <w:rPr>
      <w:rFonts w:ascii="Calibri" w:eastAsiaTheme="majorEastAsia" w:hAnsi="Calibri" w:cstheme="majorBidi"/>
      <w:b/>
      <w:bCs/>
      <w:color w:val="98C93C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604B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98C93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27E"/>
  </w:style>
  <w:style w:type="paragraph" w:styleId="Footer">
    <w:name w:val="footer"/>
    <w:basedOn w:val="Normal"/>
    <w:link w:val="FooterChar"/>
    <w:uiPriority w:val="99"/>
    <w:unhideWhenUsed/>
    <w:rsid w:val="0056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27E"/>
  </w:style>
  <w:style w:type="paragraph" w:styleId="BalloonText">
    <w:name w:val="Balloon Text"/>
    <w:basedOn w:val="Normal"/>
    <w:link w:val="BalloonTextChar"/>
    <w:uiPriority w:val="99"/>
    <w:semiHidden/>
    <w:unhideWhenUsed/>
    <w:rsid w:val="005672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27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62D55"/>
    <w:rPr>
      <w:rFonts w:ascii="Calibri" w:eastAsiaTheme="majorEastAsia" w:hAnsi="Calibri" w:cstheme="majorBidi"/>
      <w:b/>
      <w:bCs/>
      <w:color w:val="72982A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62D55"/>
    <w:rPr>
      <w:rFonts w:ascii="Calibri" w:eastAsiaTheme="majorEastAsia" w:hAnsi="Calibri" w:cstheme="majorBidi"/>
      <w:b/>
      <w:bCs/>
      <w:color w:val="98C93C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62D55"/>
    <w:rPr>
      <w:rFonts w:ascii="Calibri" w:eastAsiaTheme="majorEastAsia" w:hAnsi="Calibri" w:cstheme="majorBidi"/>
      <w:b/>
      <w:bCs/>
      <w:color w:val="98C93C" w:themeColor="accent1"/>
    </w:rPr>
  </w:style>
  <w:style w:type="numbering" w:customStyle="1" w:styleId="NoList1">
    <w:name w:val="No List1"/>
    <w:next w:val="NoList"/>
    <w:uiPriority w:val="99"/>
    <w:semiHidden/>
    <w:unhideWhenUsed/>
    <w:rsid w:val="00662D55"/>
  </w:style>
  <w:style w:type="table" w:styleId="TableGrid">
    <w:name w:val="Table Grid"/>
    <w:basedOn w:val="TableNormal"/>
    <w:uiPriority w:val="39"/>
    <w:rsid w:val="00662D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662D5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62D5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62D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2D55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2D55"/>
    <w:rPr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662D55"/>
  </w:style>
  <w:style w:type="paragraph" w:styleId="TOCHeading">
    <w:name w:val="TOC Heading"/>
    <w:basedOn w:val="Heading1"/>
    <w:next w:val="Normal"/>
    <w:uiPriority w:val="39"/>
    <w:unhideWhenUsed/>
    <w:qFormat/>
    <w:rsid w:val="00662D55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6C4558"/>
    <w:pPr>
      <w:tabs>
        <w:tab w:val="right" w:leader="dot" w:pos="999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C4558"/>
    <w:pPr>
      <w:tabs>
        <w:tab w:val="right" w:leader="dot" w:pos="9990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C4558"/>
    <w:pPr>
      <w:tabs>
        <w:tab w:val="right" w:leader="dot" w:pos="9990"/>
      </w:tabs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62D55"/>
    <w:rPr>
      <w:color w:val="98C93C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662D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ntactList">
    <w:name w:val="Contact List"/>
    <w:basedOn w:val="TableNormal"/>
    <w:uiPriority w:val="99"/>
    <w:rsid w:val="00662D55"/>
    <w:pPr>
      <w:spacing w:before="80" w:after="80" w:line="240" w:lineRule="auto"/>
    </w:pPr>
    <w:rPr>
      <w:color w:val="404040" w:themeColor="text1" w:themeTint="BF"/>
      <w:kern w:val="2"/>
      <w:sz w:val="16"/>
      <w:szCs w:val="20"/>
      <w:lang w:eastAsia="ja-JP"/>
      <w14:ligatures w14:val="standard"/>
    </w:rPr>
    <w:tblPr>
      <w:tblBorders>
        <w:top w:val="double" w:sz="6" w:space="0" w:color="BFBFBF" w:themeColor="background1" w:themeShade="BF"/>
        <w:bottom w:val="double" w:sz="6" w:space="0" w:color="BFBFBF" w:themeColor="background1" w:themeShade="BF"/>
        <w:insideH w:val="single" w:sz="4" w:space="0" w:color="BFBFBF" w:themeColor="background1" w:themeShade="BF"/>
        <w:insideV w:val="single" w:sz="6" w:space="0" w:color="BFBFBF" w:themeColor="background1" w:themeShade="BF"/>
      </w:tblBorders>
      <w:tblCellMar>
        <w:left w:w="202" w:type="dxa"/>
        <w:right w:w="115" w:type="dxa"/>
      </w:tblCellMar>
    </w:tblPr>
    <w:tcPr>
      <w:vAlign w:val="center"/>
    </w:tcPr>
    <w:tblStylePr w:type="firstRow">
      <w:rPr>
        <w:b/>
        <w:i w:val="0"/>
        <w:caps/>
        <w:smallCaps w:val="0"/>
        <w:color w:val="595959" w:themeColor="text1" w:themeTint="A6"/>
      </w:rPr>
      <w:tblPr/>
      <w:tcPr>
        <w:tcBorders>
          <w:top w:val="double" w:sz="6" w:space="0" w:color="BFBFBF" w:themeColor="background1" w:themeShade="BF"/>
          <w:left w:val="nil"/>
          <w:bottom w:val="double" w:sz="6" w:space="0" w:color="BFBFBF" w:themeColor="background1" w:themeShade="BF"/>
          <w:right w:val="nil"/>
          <w:insideH w:val="nil"/>
          <w:insideV w:val="single" w:sz="6" w:space="0" w:color="BFBFBF" w:themeColor="background1" w:themeShade="BF"/>
          <w:tl2br w:val="nil"/>
          <w:tr2bl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662D55"/>
    <w:pPr>
      <w:spacing w:after="0" w:line="240" w:lineRule="auto"/>
      <w:contextualSpacing/>
    </w:pPr>
    <w:rPr>
      <w:rFonts w:ascii="Calibri" w:eastAsiaTheme="majorEastAsia" w:hAnsi="Calibri" w:cstheme="majorBidi"/>
      <w:spacing w:val="-10"/>
      <w:kern w:val="28"/>
      <w:sz w:val="56"/>
      <w:szCs w:val="56"/>
      <w:lang w:eastAsia="ja-JP"/>
      <w14:ligatures w14:val="standard"/>
    </w:rPr>
  </w:style>
  <w:style w:type="character" w:customStyle="1" w:styleId="TitleChar">
    <w:name w:val="Title Char"/>
    <w:basedOn w:val="DefaultParagraphFont"/>
    <w:link w:val="Title"/>
    <w:uiPriority w:val="10"/>
    <w:rsid w:val="00662D55"/>
    <w:rPr>
      <w:rFonts w:ascii="Calibri" w:eastAsiaTheme="majorEastAsia" w:hAnsi="Calibri" w:cstheme="majorBidi"/>
      <w:spacing w:val="-10"/>
      <w:kern w:val="28"/>
      <w:sz w:val="56"/>
      <w:szCs w:val="56"/>
      <w:lang w:eastAsia="ja-JP"/>
      <w14:ligatures w14:val="standard"/>
    </w:rPr>
  </w:style>
  <w:style w:type="table" w:customStyle="1" w:styleId="TableGrid2">
    <w:name w:val="Table Grid2"/>
    <w:basedOn w:val="TableNormal"/>
    <w:next w:val="TableGrid"/>
    <w:uiPriority w:val="59"/>
    <w:rsid w:val="00662D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62D55"/>
    <w:pPr>
      <w:spacing w:before="100" w:beforeAutospacing="1" w:after="100" w:afterAutospacing="1" w:line="240" w:lineRule="auto"/>
    </w:pPr>
    <w:rPr>
      <w:rFonts w:ascii="Calibri" w:eastAsiaTheme="minorEastAsia" w:hAnsi="Calibri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2D55"/>
    <w:pPr>
      <w:spacing w:after="20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2D55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2604B4"/>
    <w:rPr>
      <w:rFonts w:asciiTheme="majorHAnsi" w:eastAsiaTheme="majorEastAsia" w:hAnsiTheme="majorHAnsi" w:cstheme="majorBidi"/>
      <w:b/>
      <w:bCs/>
      <w:i/>
      <w:iCs/>
      <w:color w:val="98C93C" w:themeColor="accent1"/>
    </w:rPr>
  </w:style>
  <w:style w:type="table" w:styleId="MediumShading1">
    <w:name w:val="Medium Shading 1"/>
    <w:basedOn w:val="TableNormal"/>
    <w:uiPriority w:val="63"/>
    <w:rsid w:val="000D2DF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3D5139"/>
    <w:pPr>
      <w:numPr>
        <w:ilvl w:val="1"/>
      </w:numPr>
    </w:pPr>
    <w:rPr>
      <w:rFonts w:asciiTheme="majorHAnsi" w:eastAsiaTheme="majorEastAsia" w:hAnsiTheme="majorHAnsi" w:cstheme="majorBidi"/>
      <w:i/>
      <w:iCs/>
      <w:color w:val="98C93C" w:themeColor="accent1"/>
      <w:spacing w:val="15"/>
      <w:sz w:val="24"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3D5139"/>
    <w:rPr>
      <w:rFonts w:asciiTheme="majorHAnsi" w:eastAsiaTheme="majorEastAsia" w:hAnsiTheme="majorHAnsi" w:cstheme="majorBidi"/>
      <w:i/>
      <w:iCs/>
      <w:color w:val="98C93C" w:themeColor="accent1"/>
      <w:spacing w:val="15"/>
      <w:sz w:val="24"/>
      <w:szCs w:val="24"/>
      <w:lang w:eastAsia="ja-JP"/>
    </w:rPr>
  </w:style>
  <w:style w:type="table" w:customStyle="1" w:styleId="PlainTable11">
    <w:name w:val="Plain Table 11"/>
    <w:basedOn w:val="TableNormal"/>
    <w:uiPriority w:val="41"/>
    <w:rsid w:val="002E123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ghtShading">
    <w:name w:val="Light Shading"/>
    <w:basedOn w:val="TableNormal"/>
    <w:uiPriority w:val="60"/>
    <w:rsid w:val="00C3785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C37857"/>
    <w:pPr>
      <w:spacing w:after="0" w:line="240" w:lineRule="auto"/>
    </w:pPr>
    <w:rPr>
      <w:color w:val="72982A" w:themeColor="accent1" w:themeShade="BF"/>
    </w:rPr>
    <w:tblPr>
      <w:tblStyleRowBandSize w:val="1"/>
      <w:tblStyleColBandSize w:val="1"/>
      <w:tblBorders>
        <w:top w:val="single" w:sz="8" w:space="0" w:color="98C93C" w:themeColor="accent1"/>
        <w:bottom w:val="single" w:sz="8" w:space="0" w:color="98C93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C93C" w:themeColor="accent1"/>
          <w:left w:val="nil"/>
          <w:bottom w:val="single" w:sz="8" w:space="0" w:color="98C93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C93C" w:themeColor="accent1"/>
          <w:left w:val="nil"/>
          <w:bottom w:val="single" w:sz="8" w:space="0" w:color="98C93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1" w:themeFillTint="3F"/>
      </w:tcPr>
    </w:tblStylePr>
  </w:style>
  <w:style w:type="table" w:styleId="MediumGrid2">
    <w:name w:val="Medium Grid 2"/>
    <w:basedOn w:val="TableNormal"/>
    <w:uiPriority w:val="68"/>
    <w:rsid w:val="00C3785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character" w:styleId="PlaceholderText">
    <w:name w:val="Placeholder Text"/>
    <w:basedOn w:val="DefaultParagraphFont"/>
    <w:uiPriority w:val="99"/>
    <w:semiHidden/>
    <w:rsid w:val="00F518C9"/>
    <w:rPr>
      <w:color w:val="808080"/>
    </w:rPr>
  </w:style>
  <w:style w:type="table" w:customStyle="1" w:styleId="GridTable41">
    <w:name w:val="Grid Table 41"/>
    <w:basedOn w:val="TableNormal"/>
    <w:uiPriority w:val="49"/>
    <w:rsid w:val="00946BD1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odyTextChar">
    <w:name w:val="Body Text Char"/>
    <w:aliases w:val="bt Char"/>
    <w:basedOn w:val="DefaultParagraphFont"/>
    <w:link w:val="BodyText"/>
    <w:locked/>
    <w:rsid w:val="0042688C"/>
  </w:style>
  <w:style w:type="paragraph" w:styleId="BodyText">
    <w:name w:val="Body Text"/>
    <w:aliases w:val="bt"/>
    <w:basedOn w:val="Normal"/>
    <w:link w:val="BodyTextChar"/>
    <w:unhideWhenUsed/>
    <w:rsid w:val="0042688C"/>
    <w:pPr>
      <w:spacing w:after="240" w:line="240" w:lineRule="auto"/>
      <w:ind w:firstLine="720"/>
    </w:pPr>
  </w:style>
  <w:style w:type="character" w:customStyle="1" w:styleId="BodyTextChar1">
    <w:name w:val="Body Text Char1"/>
    <w:basedOn w:val="DefaultParagraphFont"/>
    <w:uiPriority w:val="99"/>
    <w:semiHidden/>
    <w:rsid w:val="0042688C"/>
  </w:style>
  <w:style w:type="paragraph" w:customStyle="1" w:styleId="TableParagraph">
    <w:name w:val="Table Paragraph"/>
    <w:basedOn w:val="Normal"/>
    <w:uiPriority w:val="1"/>
    <w:qFormat/>
    <w:rsid w:val="004606C0"/>
    <w:pPr>
      <w:widowControl w:val="0"/>
      <w:spacing w:after="0" w:line="240" w:lineRule="auto"/>
    </w:pPr>
    <w:rPr>
      <w:rFonts w:ascii="Cambria" w:eastAsia="Cambria" w:hAnsi="Cambria" w:cs="Times New Roman"/>
    </w:rPr>
  </w:style>
  <w:style w:type="table" w:styleId="LightList">
    <w:name w:val="Light List"/>
    <w:basedOn w:val="TableNormal"/>
    <w:uiPriority w:val="61"/>
    <w:rsid w:val="000C4F4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4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17361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983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44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12467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4832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940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11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19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Curavi">
  <a:themeElements>
    <a:clrScheme name="Curavi">
      <a:dk1>
        <a:sysClr val="windowText" lastClr="000000"/>
      </a:dk1>
      <a:lt1>
        <a:sysClr val="window" lastClr="FFFFFF"/>
      </a:lt1>
      <a:dk2>
        <a:srgbClr val="595959"/>
      </a:dk2>
      <a:lt2>
        <a:srgbClr val="D0D1D3"/>
      </a:lt2>
      <a:accent1>
        <a:srgbClr val="98C93C"/>
      </a:accent1>
      <a:accent2>
        <a:srgbClr val="E29068"/>
      </a:accent2>
      <a:accent3>
        <a:srgbClr val="4EADB5"/>
      </a:accent3>
      <a:accent4>
        <a:srgbClr val="F6D55D"/>
      </a:accent4>
      <a:accent5>
        <a:srgbClr val="4BACC6"/>
      </a:accent5>
      <a:accent6>
        <a:srgbClr val="F79646"/>
      </a:accent6>
      <a:hlink>
        <a:srgbClr val="98C93C"/>
      </a:hlink>
      <a:folHlink>
        <a:srgbClr val="98C93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uravi Word" ma:contentTypeID="0x0101008E89291E00F564478AD7F74A3A906C6E0009804A65DE351844A7A86C1C0E961C26" ma:contentTypeVersion="8" ma:contentTypeDescription="" ma:contentTypeScope="" ma:versionID="6f5ca80cb1e2ce0f28b3c3e2141a2c49">
  <xsd:schema xmlns:xsd="http://www.w3.org/2001/XMLSchema" xmlns:xs="http://www.w3.org/2001/XMLSchema" xmlns:p="http://schemas.microsoft.com/office/2006/metadata/properties" xmlns:ns1="http://schemas.microsoft.com/sharepoint/v3" xmlns:ns2="2356ea9b-4626-46e5-a55e-09b7a6a220f4" xmlns:ns3="1ebb248c-0ac4-4224-a409-61568745eb02" xmlns:ns4="fd4c82a2-9677-480c-b689-540d38e5e8a0" targetNamespace="http://schemas.microsoft.com/office/2006/metadata/properties" ma:root="true" ma:fieldsID="30d1b1cff2c85dbdc07cabb08cee6221" ns1:_="" ns2:_="" ns3:_="" ns4:_="">
    <xsd:import namespace="http://schemas.microsoft.com/sharepoint/v3"/>
    <xsd:import namespace="2356ea9b-4626-46e5-a55e-09b7a6a220f4"/>
    <xsd:import namespace="1ebb248c-0ac4-4224-a409-61568745eb02"/>
    <xsd:import namespace="fd4c82a2-9677-480c-b689-540d38e5e8a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56ea9b-4626-46e5-a55e-09b7a6a220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bb248c-0ac4-4224-a409-61568745eb02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c82a2-9677-480c-b689-540d38e5e8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356ea9b-4626-46e5-a55e-09b7a6a220f4">MZ3WCPM7RKYV-1028553800-924</_dlc_DocId>
    <_dlc_DocIdUrl xmlns="2356ea9b-4626-46e5-a55e-09b7a6a220f4">
      <Url>https://curavihealth.sharepoint.com/ops/_layouts/15/DocIdRedir.aspx?ID=MZ3WCPM7RKYV-1028553800-924</Url>
      <Description>MZ3WCPM7RKYV-1028553800-924</Description>
    </_dlc_DocIdUrl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EA86F66-FF48-467A-83D7-1BAC81FA7B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356ea9b-4626-46e5-a55e-09b7a6a220f4"/>
    <ds:schemaRef ds:uri="1ebb248c-0ac4-4224-a409-61568745eb02"/>
    <ds:schemaRef ds:uri="fd4c82a2-9677-480c-b689-540d38e5e8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4EAECF-63C8-44E7-B5DB-1FC081594AE4}">
  <ds:schemaRefs>
    <ds:schemaRef ds:uri="http://schemas.microsoft.com/office/2006/documentManagement/types"/>
    <ds:schemaRef ds:uri="http://schemas.microsoft.com/office/infopath/2007/PartnerControls"/>
    <ds:schemaRef ds:uri="2356ea9b-4626-46e5-a55e-09b7a6a220f4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fd4c82a2-9677-480c-b689-540d38e5e8a0"/>
    <ds:schemaRef ds:uri="1ebb248c-0ac4-4224-a409-61568745eb0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762F07D-D800-48B1-AEE2-6D137B98108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7C1FAE5-21D1-4CA0-98B6-23BDD9D5405E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B260EF28-4F91-4957-9475-C896B3E85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18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ute Change of Condition Telemedicine Protocol</vt:lpstr>
    </vt:vector>
  </TitlesOfParts>
  <Company>UPMC</Company>
  <LinksUpToDate>false</LinksUpToDate>
  <CharactersWithSpaces>3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ute Change of Condition Telemedicine Protocol</dc:title>
  <dc:creator>Bayne, Robert</dc:creator>
  <cp:lastModifiedBy>Megan King</cp:lastModifiedBy>
  <cp:revision>2</cp:revision>
  <cp:lastPrinted>2017-10-12T17:37:00Z</cp:lastPrinted>
  <dcterms:created xsi:type="dcterms:W3CDTF">2018-01-26T20:54:00Z</dcterms:created>
  <dcterms:modified xsi:type="dcterms:W3CDTF">2018-01-26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89291E00F564478AD7F74A3A906C6E0009804A65DE351844A7A86C1C0E961C26</vt:lpwstr>
  </property>
  <property fmtid="{D5CDD505-2E9C-101B-9397-08002B2CF9AE}" pid="3" name="_dlc_DocIdItemGuid">
    <vt:lpwstr>9c5df556-7524-4ce3-b574-16a4f0d31be3</vt:lpwstr>
  </property>
  <property fmtid="{D5CDD505-2E9C-101B-9397-08002B2CF9AE}" pid="4" name="SharedWithUsers">
    <vt:lpwstr>11;#Chad Beadling;#86;#Kennedy Kovick;#191;#Megan King</vt:lpwstr>
  </property>
</Properties>
</file>